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51CC594E" w:rsidR="00063CFE" w:rsidRPr="00921A5B" w:rsidRDefault="007E5049" w:rsidP="002B421F">
      <w:pPr>
        <w:jc w:val="right"/>
        <w:rPr>
          <w:b/>
          <w:i/>
          <w:sz w:val="36"/>
        </w:rPr>
      </w:pPr>
      <w:r>
        <w:rPr>
          <w:b/>
          <w:sz w:val="52"/>
        </w:rPr>
        <w:t>Intro to System-on-Chip Design Course</w:t>
      </w:r>
    </w:p>
    <w:p w14:paraId="5C8C03FD" w14:textId="47AB8DBF" w:rsidR="00063CFE" w:rsidRPr="00921A5B" w:rsidRDefault="00063CFE" w:rsidP="00063CFE">
      <w:pPr>
        <w:jc w:val="right"/>
        <w:rPr>
          <w:b/>
          <w:sz w:val="52"/>
        </w:rPr>
      </w:pPr>
      <w:r w:rsidRPr="00921A5B">
        <w:rPr>
          <w:b/>
          <w:sz w:val="52"/>
        </w:rPr>
        <w:t>Getting Started Guide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455C23F" w:rsidR="00FB1EFB" w:rsidRDefault="00FB1EFB" w:rsidP="005959A0">
      <w:pPr>
        <w:jc w:val="right"/>
        <w:rPr>
          <w:b/>
        </w:rPr>
      </w:pPr>
    </w:p>
    <w:p w14:paraId="192E4338" w14:textId="2EC0D240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EDC443D" w14:textId="2792A5BA" w:rsidR="00886EAB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8021" w:history="1">
            <w:r w:rsidR="00886EAB" w:rsidRPr="00503D0E">
              <w:rPr>
                <w:rStyle w:val="Hyperlink"/>
              </w:rPr>
              <w:t>1</w:t>
            </w:r>
            <w:r w:rsidR="00886EA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886EAB" w:rsidRPr="00503D0E">
              <w:rPr>
                <w:rStyle w:val="Hyperlink"/>
              </w:rPr>
              <w:t>Introduction</w:t>
            </w:r>
            <w:r w:rsidR="00886EAB">
              <w:rPr>
                <w:webHidden/>
              </w:rPr>
              <w:tab/>
            </w:r>
            <w:r w:rsidR="00886EAB">
              <w:rPr>
                <w:webHidden/>
              </w:rPr>
              <w:fldChar w:fldCharType="begin"/>
            </w:r>
            <w:r w:rsidR="00886EAB">
              <w:rPr>
                <w:webHidden/>
              </w:rPr>
              <w:instrText xml:space="preserve"> PAGEREF _Toc83818021 \h </w:instrText>
            </w:r>
            <w:r w:rsidR="00886EAB">
              <w:rPr>
                <w:webHidden/>
              </w:rPr>
            </w:r>
            <w:r w:rsidR="00886EAB">
              <w:rPr>
                <w:webHidden/>
              </w:rPr>
              <w:fldChar w:fldCharType="separate"/>
            </w:r>
            <w:r w:rsidR="00886EAB">
              <w:rPr>
                <w:webHidden/>
              </w:rPr>
              <w:t>1</w:t>
            </w:r>
            <w:r w:rsidR="00886EAB">
              <w:rPr>
                <w:webHidden/>
              </w:rPr>
              <w:fldChar w:fldCharType="end"/>
            </w:r>
          </w:hyperlink>
        </w:p>
        <w:p w14:paraId="5332A423" w14:textId="48F5F1BA" w:rsidR="00886EAB" w:rsidRDefault="00886EA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2" w:history="1">
            <w:r w:rsidRPr="00503D0E">
              <w:rPr>
                <w:rStyle w:val="Hyperlink"/>
                <w:rFonts w:cs="Calibri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03D0E">
              <w:rPr>
                <w:rStyle w:val="Hyperlink"/>
                <w:rFonts w:cs="Calibri"/>
                <w:noProof/>
              </w:rPr>
              <w:t>Scope of this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8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FB399" w14:textId="53FA884A" w:rsidR="00886EAB" w:rsidRDefault="00886EA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8023" w:history="1">
            <w:r w:rsidRPr="00503D0E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503D0E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80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329C91A" w14:textId="3676C34A" w:rsidR="00886EAB" w:rsidRDefault="00886EA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4" w:history="1">
            <w:r w:rsidRPr="00503D0E">
              <w:rPr>
                <w:rStyle w:val="Hyperlink"/>
                <w:noProof/>
              </w:rPr>
              <w:t>2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03D0E">
              <w:rPr>
                <w:rStyle w:val="Hyperlink"/>
                <w:noProof/>
              </w:rPr>
              <w:t>Softwar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8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14C016" w14:textId="20CDB427" w:rsidR="00886EAB" w:rsidRDefault="00886EA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8025" w:history="1">
            <w:r w:rsidRPr="00503D0E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503D0E">
              <w:rPr>
                <w:rStyle w:val="Hyperlink"/>
              </w:rPr>
              <w:t>Keil setu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80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819FD6E" w14:textId="2447FEE8" w:rsidR="00886EAB" w:rsidRDefault="00886EA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6" w:history="1">
            <w:r w:rsidRPr="00503D0E">
              <w:rPr>
                <w:rStyle w:val="Hyperlink"/>
                <w:noProof/>
              </w:rPr>
              <w:t>3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03D0E">
              <w:rPr>
                <w:rStyle w:val="Hyperlink"/>
                <w:noProof/>
              </w:rPr>
              <w:t>Download and Installation of Ke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8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C6550" w14:textId="68530D0A" w:rsidR="00886EAB" w:rsidRDefault="00886EA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7" w:history="1">
            <w:r w:rsidRPr="00503D0E">
              <w:rPr>
                <w:rStyle w:val="Hyperlink"/>
                <w:noProof/>
              </w:rPr>
              <w:t>3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03D0E">
              <w:rPr>
                <w:rStyle w:val="Hyperlink"/>
                <w:noProof/>
              </w:rPr>
              <w:t xml:space="preserve">Creating a new KEIL </w:t>
            </w:r>
            <w:r w:rsidRPr="00503D0E">
              <w:rPr>
                <w:rStyle w:val="Hyperlink"/>
                <w:rFonts w:cs="Calibri"/>
                <w:noProof/>
              </w:rPr>
              <w:t>µ</w:t>
            </w:r>
            <w:r w:rsidRPr="00503D0E">
              <w:rPr>
                <w:rStyle w:val="Hyperlink"/>
                <w:noProof/>
              </w:rPr>
              <w:t>Vision5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8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78DAD" w14:textId="6C681EFF" w:rsidR="00886EAB" w:rsidRDefault="00886EA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8" w:history="1">
            <w:r w:rsidRPr="00503D0E">
              <w:rPr>
                <w:rStyle w:val="Hyperlink"/>
                <w:noProof/>
              </w:rPr>
              <w:t>3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03D0E">
              <w:rPr>
                <w:rStyle w:val="Hyperlink"/>
                <w:noProof/>
              </w:rPr>
              <w:t>Configuring the Project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8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B2D0A2" w14:textId="54022A99" w:rsidR="00886EAB" w:rsidRDefault="00886EA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9" w:history="1">
            <w:r w:rsidRPr="00503D0E">
              <w:rPr>
                <w:rStyle w:val="Hyperlink"/>
                <w:noProof/>
              </w:rPr>
              <w:t>3.4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03D0E">
              <w:rPr>
                <w:rStyle w:val="Hyperlink"/>
                <w:noProof/>
              </w:rPr>
              <w:t>Add Files to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8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AA5D3" w14:textId="60E44068" w:rsidR="00886EAB" w:rsidRDefault="00886EA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0" w:history="1">
            <w:r w:rsidRPr="00503D0E">
              <w:rPr>
                <w:rStyle w:val="Hyperlink"/>
                <w:noProof/>
              </w:rPr>
              <w:t>3.5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03D0E">
              <w:rPr>
                <w:rStyle w:val="Hyperlink"/>
                <w:noProof/>
              </w:rPr>
              <w:t>Build project to generate code.hex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8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B87ABA" w14:textId="51FB06F8" w:rsidR="00886EAB" w:rsidRDefault="00886EA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1" w:history="1">
            <w:r w:rsidRPr="00503D0E">
              <w:rPr>
                <w:rStyle w:val="Hyperlink"/>
                <w:noProof/>
              </w:rPr>
              <w:t>3.6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03D0E">
              <w:rPr>
                <w:rStyle w:val="Hyperlink"/>
                <w:noProof/>
              </w:rPr>
              <w:t>Remove Files from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8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48FAB3" w14:textId="7986F717" w:rsidR="00886EAB" w:rsidRDefault="00886EA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2" w:history="1">
            <w:r w:rsidRPr="00503D0E">
              <w:rPr>
                <w:rStyle w:val="Hyperlink"/>
                <w:noProof/>
              </w:rPr>
              <w:t>3.7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03D0E">
              <w:rPr>
                <w:rStyle w:val="Hyperlink"/>
                <w:noProof/>
              </w:rPr>
              <w:t>Add Group to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8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689A8" w14:textId="3855BEAF" w:rsidR="00886EAB" w:rsidRDefault="00886EA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3" w:history="1">
            <w:r w:rsidRPr="00503D0E">
              <w:rPr>
                <w:rStyle w:val="Hyperlink"/>
                <w:noProof/>
              </w:rPr>
              <w:t>3.8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03D0E">
              <w:rPr>
                <w:rStyle w:val="Hyperlink"/>
                <w:noProof/>
              </w:rPr>
              <w:t>Rename newly added 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8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BC9C5" w14:textId="6BC3D823" w:rsidR="00886EAB" w:rsidRDefault="00886EA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4" w:history="1">
            <w:r w:rsidRPr="00503D0E">
              <w:rPr>
                <w:rStyle w:val="Hyperlink"/>
                <w:noProof/>
              </w:rPr>
              <w:t>3.9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03D0E">
              <w:rPr>
                <w:rStyle w:val="Hyperlink"/>
                <w:noProof/>
              </w:rPr>
              <w:t>Remove Group from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8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87F4E" w14:textId="00CD2817" w:rsidR="00886EAB" w:rsidRDefault="00886EA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8035" w:history="1">
            <w:r w:rsidRPr="00503D0E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503D0E">
              <w:rPr>
                <w:rStyle w:val="Hyperlink"/>
              </w:rPr>
              <w:t>Xilinx Vivad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80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0858AD2E" w14:textId="3AEA4593" w:rsidR="00886EAB" w:rsidRDefault="00886EA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6" w:history="1">
            <w:r w:rsidRPr="00503D0E">
              <w:rPr>
                <w:rStyle w:val="Hyperlink"/>
                <w:noProof/>
              </w:rPr>
              <w:t>4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03D0E">
              <w:rPr>
                <w:rStyle w:val="Hyperlink"/>
                <w:noProof/>
              </w:rPr>
              <w:t>Download and Installation of Viv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8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86905" w14:textId="1D8200D6" w:rsidR="00886EAB" w:rsidRDefault="00886EA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7" w:history="1">
            <w:r w:rsidRPr="00503D0E">
              <w:rPr>
                <w:rStyle w:val="Hyperlink"/>
                <w:noProof/>
              </w:rPr>
              <w:t>4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03D0E">
              <w:rPr>
                <w:rStyle w:val="Hyperlink"/>
                <w:noProof/>
              </w:rPr>
              <w:t>Creating new Vivado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8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1BE34" w14:textId="12C3F615" w:rsidR="00886EAB" w:rsidRDefault="00886EA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8" w:history="1">
            <w:r w:rsidRPr="00503D0E">
              <w:rPr>
                <w:rStyle w:val="Hyperlink"/>
                <w:noProof/>
              </w:rPr>
              <w:t>4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503D0E">
              <w:rPr>
                <w:rStyle w:val="Hyperlink"/>
                <w:noProof/>
              </w:rPr>
              <w:t>Edit Constraint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8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1F4AC57B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530C442A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8021"/>
      <w:r w:rsidRPr="007032C9">
        <w:lastRenderedPageBreak/>
        <w:t>Introduction</w:t>
      </w:r>
      <w:bookmarkEnd w:id="2"/>
    </w:p>
    <w:p w14:paraId="31D3AC5F" w14:textId="04DAC42A" w:rsidR="0089720D" w:rsidRPr="0089720D" w:rsidRDefault="0089720D" w:rsidP="0089720D">
      <w:pPr>
        <w:pStyle w:val="Heading2"/>
        <w:rPr>
          <w:rFonts w:cs="Calibri"/>
        </w:rPr>
      </w:pPr>
      <w:bookmarkStart w:id="3" w:name="_Toc35943541"/>
      <w:bookmarkStart w:id="4" w:name="_Toc83818022"/>
      <w:r w:rsidRPr="0094478A">
        <w:rPr>
          <w:rFonts w:cs="Calibri"/>
        </w:rPr>
        <w:t>Scope of this Guide</w:t>
      </w:r>
      <w:bookmarkEnd w:id="3"/>
      <w:bookmarkEnd w:id="4"/>
    </w:p>
    <w:p w14:paraId="30976D10" w14:textId="323D8853" w:rsidR="0089720D" w:rsidRDefault="0089720D" w:rsidP="0076703B">
      <w:r w:rsidRPr="0089720D">
        <w:t>This Getting Started Guide is intended to give you the necessary information to configure the tools needed for the labs of this course.</w:t>
      </w:r>
    </w:p>
    <w:p w14:paraId="0A410259" w14:textId="77777777" w:rsidR="0089720D" w:rsidRDefault="0089720D" w:rsidP="0089720D">
      <w:r w:rsidRPr="0053772B">
        <w:rPr>
          <w:b/>
        </w:rPr>
        <w:t xml:space="preserve">NOTE: </w:t>
      </w:r>
      <w:r w:rsidRPr="0053772B">
        <w:t>Keil MDK only support the Windows OS.</w:t>
      </w:r>
    </w:p>
    <w:p w14:paraId="7DA3A6C0" w14:textId="77777777" w:rsidR="0089720D" w:rsidRDefault="0089720D" w:rsidP="0076703B"/>
    <w:p w14:paraId="057616E9" w14:textId="77777777" w:rsidR="0089720D" w:rsidRDefault="0089720D" w:rsidP="0076703B"/>
    <w:p w14:paraId="25C84076" w14:textId="5F02B211" w:rsidR="008F0329" w:rsidRPr="0053772B" w:rsidRDefault="001401EE" w:rsidP="0076703B">
      <w:pPr>
        <w:rPr>
          <w:highlight w:val="yellow"/>
        </w:rPr>
      </w:pPr>
      <w:r>
        <w:br w:type="page"/>
      </w:r>
    </w:p>
    <w:p w14:paraId="52EFFC12" w14:textId="279E90A2" w:rsidR="0082607F" w:rsidRDefault="00317EF2" w:rsidP="009C7C05">
      <w:pPr>
        <w:pStyle w:val="Heading1"/>
      </w:pPr>
      <w:bookmarkStart w:id="5" w:name="_Toc5031133"/>
      <w:bookmarkStart w:id="6" w:name="_Toc83818023"/>
      <w:bookmarkEnd w:id="5"/>
      <w:r>
        <w:lastRenderedPageBreak/>
        <w:t>Requirements</w:t>
      </w:r>
      <w:bookmarkEnd w:id="6"/>
    </w:p>
    <w:p w14:paraId="63E33557" w14:textId="0FBD14C4" w:rsidR="0082607F" w:rsidRPr="00BE6963" w:rsidRDefault="0082607F" w:rsidP="00921A5B">
      <w:pPr>
        <w:pStyle w:val="Heading2"/>
      </w:pPr>
      <w:bookmarkStart w:id="7" w:name="_Toc83818024"/>
      <w:r w:rsidRPr="00BE6963">
        <w:t>Software requirements</w:t>
      </w:r>
      <w:bookmarkEnd w:id="7"/>
    </w:p>
    <w:p w14:paraId="63D25E18" w14:textId="49835E39" w:rsidR="0082607F" w:rsidRDefault="008D015A" w:rsidP="009C7C05">
      <w:r>
        <w:t>T</w:t>
      </w:r>
      <w:r w:rsidR="00B31459">
        <w:t>he</w:t>
      </w:r>
      <w:r>
        <w:t xml:space="preserve"> following table is a list of recommended</w:t>
      </w:r>
      <w:r w:rsidR="0082607F">
        <w:t xml:space="preserve"> </w:t>
      </w:r>
      <w:r>
        <w:t xml:space="preserve">software tools </w:t>
      </w:r>
      <w:r w:rsidR="001674E6">
        <w:t>that</w:t>
      </w:r>
      <w:r w:rsidR="002D78DE">
        <w:t xml:space="preserve"> are used in this guide</w:t>
      </w:r>
      <w:r w:rsidR="00116198">
        <w:t xml:space="preserve">. 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345"/>
        <w:gridCol w:w="4924"/>
        <w:gridCol w:w="1070"/>
        <w:gridCol w:w="1728"/>
      </w:tblGrid>
      <w:tr w:rsidR="00346AA5" w14:paraId="2FA32864" w14:textId="317579C6" w:rsidTr="00014073">
        <w:tc>
          <w:tcPr>
            <w:tcW w:w="1345" w:type="dxa"/>
          </w:tcPr>
          <w:p w14:paraId="741A10F5" w14:textId="2A0B7B1E" w:rsidR="00346AA5" w:rsidRPr="00C15DEA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>Software</w:t>
            </w:r>
          </w:p>
        </w:tc>
        <w:tc>
          <w:tcPr>
            <w:tcW w:w="4924" w:type="dxa"/>
          </w:tcPr>
          <w:p w14:paraId="2709888F" w14:textId="7D657272" w:rsidR="00346AA5" w:rsidRPr="00C15DEA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>Website</w:t>
            </w:r>
          </w:p>
        </w:tc>
        <w:tc>
          <w:tcPr>
            <w:tcW w:w="1070" w:type="dxa"/>
          </w:tcPr>
          <w:p w14:paraId="122B0E66" w14:textId="39A000F6" w:rsidR="00346AA5" w:rsidRPr="00C15DEA" w:rsidRDefault="00346AA5" w:rsidP="00346AA5">
            <w:pPr>
              <w:rPr>
                <w:b/>
              </w:rPr>
            </w:pPr>
            <w:r>
              <w:rPr>
                <w:b/>
              </w:rPr>
              <w:t>Version</w:t>
            </w:r>
            <w:r w:rsidRPr="00921A5B">
              <w:rPr>
                <w:vertAlign w:val="superscript"/>
              </w:rPr>
              <w:t>1</w:t>
            </w:r>
          </w:p>
        </w:tc>
        <w:tc>
          <w:tcPr>
            <w:tcW w:w="1728" w:type="dxa"/>
          </w:tcPr>
          <w:p w14:paraId="51D7D09E" w14:textId="65BA0E3E" w:rsidR="00346AA5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 xml:space="preserve">OS </w:t>
            </w:r>
          </w:p>
        </w:tc>
      </w:tr>
      <w:tr w:rsidR="00346AA5" w14:paraId="74F7C0F6" w14:textId="20BD7FCD" w:rsidTr="00014073">
        <w:tc>
          <w:tcPr>
            <w:tcW w:w="1345" w:type="dxa"/>
          </w:tcPr>
          <w:p w14:paraId="26388EAC" w14:textId="25F72A02" w:rsidR="00346AA5" w:rsidRDefault="00346AA5" w:rsidP="00346AA5">
            <w:r>
              <w:t>Keil MDK</w:t>
            </w:r>
          </w:p>
        </w:tc>
        <w:tc>
          <w:tcPr>
            <w:tcW w:w="4924" w:type="dxa"/>
          </w:tcPr>
          <w:p w14:paraId="62C616DA" w14:textId="336B7FA2" w:rsidR="00346AA5" w:rsidRDefault="00135CB6" w:rsidP="00346AA5">
            <w:hyperlink r:id="rId12" w:history="1">
              <w:r w:rsidR="00346AA5" w:rsidRPr="009566D3">
                <w:rPr>
                  <w:rStyle w:val="Hyperlink"/>
                </w:rPr>
                <w:t>http://www.keil.com/</w:t>
              </w:r>
            </w:hyperlink>
            <w:r w:rsidR="00346AA5">
              <w:t xml:space="preserve"> </w:t>
            </w:r>
          </w:p>
        </w:tc>
        <w:tc>
          <w:tcPr>
            <w:tcW w:w="1070" w:type="dxa"/>
          </w:tcPr>
          <w:p w14:paraId="1A4AE36B" w14:textId="6150CC98" w:rsidR="00346AA5" w:rsidRDefault="008F2E99" w:rsidP="00346AA5">
            <w:r>
              <w:t>V5.25.2.0</w:t>
            </w:r>
          </w:p>
        </w:tc>
        <w:tc>
          <w:tcPr>
            <w:tcW w:w="1728" w:type="dxa"/>
          </w:tcPr>
          <w:p w14:paraId="2C025E57" w14:textId="60C3D632" w:rsidR="00346AA5" w:rsidRDefault="00346AA5" w:rsidP="00346AA5">
            <w:r>
              <w:t>Windows</w:t>
            </w:r>
          </w:p>
        </w:tc>
      </w:tr>
      <w:tr w:rsidR="00014073" w14:paraId="7E019806" w14:textId="493C7F41" w:rsidTr="00014073">
        <w:tc>
          <w:tcPr>
            <w:tcW w:w="1345" w:type="dxa"/>
          </w:tcPr>
          <w:p w14:paraId="3FA04DA1" w14:textId="652F4DFF" w:rsidR="00014073" w:rsidRDefault="00014073" w:rsidP="00014073">
            <w:r>
              <w:t xml:space="preserve">Xilinx </w:t>
            </w:r>
            <w:proofErr w:type="spellStart"/>
            <w:r w:rsidRPr="007D7802">
              <w:t>Vivado</w:t>
            </w:r>
            <w:proofErr w:type="spellEnd"/>
            <w:r>
              <w:t xml:space="preserve"> ML</w:t>
            </w:r>
          </w:p>
        </w:tc>
        <w:tc>
          <w:tcPr>
            <w:tcW w:w="4924" w:type="dxa"/>
          </w:tcPr>
          <w:p w14:paraId="03CEEDB6" w14:textId="643EA583" w:rsidR="00014073" w:rsidRPr="008A2779" w:rsidRDefault="00135CB6" w:rsidP="00014073">
            <w:hyperlink r:id="rId13" w:history="1">
              <w:r w:rsidR="00014073" w:rsidRPr="00AA63FC">
                <w:rPr>
                  <w:rStyle w:val="Hyperlink"/>
                </w:rPr>
                <w:t>https://www.xilinx.com/support/download.html</w:t>
              </w:r>
            </w:hyperlink>
          </w:p>
        </w:tc>
        <w:tc>
          <w:tcPr>
            <w:tcW w:w="1070" w:type="dxa"/>
          </w:tcPr>
          <w:p w14:paraId="05487E53" w14:textId="5CEC72ED" w:rsidR="00014073" w:rsidRDefault="00014073" w:rsidP="00014073">
            <w:r>
              <w:t>2021.1</w:t>
            </w:r>
          </w:p>
        </w:tc>
        <w:tc>
          <w:tcPr>
            <w:tcW w:w="1728" w:type="dxa"/>
          </w:tcPr>
          <w:p w14:paraId="385424CA" w14:textId="4087CF85" w:rsidR="00014073" w:rsidRDefault="00014073" w:rsidP="00014073">
            <w:r>
              <w:t>Windows, Linux</w:t>
            </w:r>
          </w:p>
        </w:tc>
      </w:tr>
      <w:tr w:rsidR="00014073" w14:paraId="6495F870" w14:textId="77777777" w:rsidTr="00005BA5">
        <w:trPr>
          <w:trHeight w:val="338"/>
        </w:trPr>
        <w:tc>
          <w:tcPr>
            <w:tcW w:w="1345" w:type="dxa"/>
          </w:tcPr>
          <w:p w14:paraId="480C525C" w14:textId="784B6110" w:rsidR="00014073" w:rsidRDefault="00014073" w:rsidP="00014073">
            <w:proofErr w:type="spellStart"/>
            <w:r>
              <w:t>TeraTerm</w:t>
            </w:r>
            <w:proofErr w:type="spellEnd"/>
          </w:p>
        </w:tc>
        <w:tc>
          <w:tcPr>
            <w:tcW w:w="4924" w:type="dxa"/>
          </w:tcPr>
          <w:p w14:paraId="1BC06728" w14:textId="4433E178" w:rsidR="00014073" w:rsidRPr="00005BA5" w:rsidRDefault="00005BA5" w:rsidP="00014073">
            <w:pPr>
              <w:rPr>
                <w:color w:val="3333FF"/>
                <w:u w:val="single"/>
              </w:rPr>
            </w:pPr>
            <w:r w:rsidRPr="00005BA5">
              <w:rPr>
                <w:color w:val="3333FF"/>
                <w:u w:val="single"/>
              </w:rPr>
              <w:t>https://ttssh2.osdn.jp/index.html.en</w:t>
            </w:r>
          </w:p>
        </w:tc>
        <w:tc>
          <w:tcPr>
            <w:tcW w:w="1070" w:type="dxa"/>
          </w:tcPr>
          <w:p w14:paraId="3F422F84" w14:textId="211A4B56" w:rsidR="00014073" w:rsidRDefault="00F522AC" w:rsidP="00014073">
            <w:r>
              <w:t>4.106</w:t>
            </w:r>
          </w:p>
        </w:tc>
        <w:tc>
          <w:tcPr>
            <w:tcW w:w="1728" w:type="dxa"/>
          </w:tcPr>
          <w:p w14:paraId="6925A774" w14:textId="003D69F8" w:rsidR="00014073" w:rsidRDefault="00F522AC" w:rsidP="00014073">
            <w:r>
              <w:t>Windows</w:t>
            </w:r>
          </w:p>
        </w:tc>
      </w:tr>
    </w:tbl>
    <w:p w14:paraId="78DAD114" w14:textId="26CDDCCE" w:rsidR="001401EE" w:rsidRPr="00606666" w:rsidRDefault="00346AA5">
      <w:pPr>
        <w:rPr>
          <w:sz w:val="20"/>
        </w:rPr>
      </w:pPr>
      <w:r w:rsidRPr="00921A5B">
        <w:rPr>
          <w:b/>
          <w:vertAlign w:val="superscript"/>
        </w:rPr>
        <w:t>1</w:t>
      </w:r>
      <w:r w:rsidRPr="00921A5B">
        <w:t xml:space="preserve"> </w:t>
      </w:r>
      <w:r w:rsidRPr="00921A5B">
        <w:rPr>
          <w:sz w:val="20"/>
          <w:szCs w:val="20"/>
        </w:rPr>
        <w:t>The s</w:t>
      </w:r>
      <w:r w:rsidRPr="003F14DB">
        <w:rPr>
          <w:sz w:val="20"/>
          <w:szCs w:val="20"/>
        </w:rPr>
        <w:t>oftware versions</w:t>
      </w:r>
      <w:r>
        <w:rPr>
          <w:sz w:val="20"/>
          <w:szCs w:val="20"/>
        </w:rPr>
        <w:t xml:space="preserve"> listed here are versions</w:t>
      </w:r>
      <w:r w:rsidRPr="003F14DB">
        <w:rPr>
          <w:sz w:val="20"/>
          <w:szCs w:val="20"/>
        </w:rPr>
        <w:t xml:space="preserve"> that we have verified to be working with our labs. You can use the latest available (and most stable) versions of the software, if </w:t>
      </w:r>
      <w:r w:rsidRPr="008F2E99">
        <w:rPr>
          <w:sz w:val="20"/>
          <w:szCs w:val="20"/>
        </w:rPr>
        <w:t>backward and forward compatibility is supported.</w:t>
      </w:r>
      <w:r>
        <w:rPr>
          <w:sz w:val="20"/>
        </w:rPr>
        <w:t xml:space="preserve">  </w:t>
      </w:r>
      <w:r w:rsidR="001401EE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C032F3C" w14:textId="3F9C07EC" w:rsidR="009764D4" w:rsidRPr="009764D4" w:rsidRDefault="009764D4" w:rsidP="009764D4">
      <w:pPr>
        <w:pStyle w:val="Heading1"/>
      </w:pPr>
      <w:bookmarkStart w:id="8" w:name="_Toc83818025"/>
      <w:r>
        <w:lastRenderedPageBreak/>
        <w:t>Keil setup</w:t>
      </w:r>
      <w:bookmarkEnd w:id="8"/>
    </w:p>
    <w:p w14:paraId="1B7007F5" w14:textId="78F2E6D7" w:rsidR="00BF5DD9" w:rsidRDefault="008353F2" w:rsidP="00921A5B">
      <w:pPr>
        <w:pStyle w:val="Heading2"/>
      </w:pPr>
      <w:bookmarkStart w:id="9" w:name="_Toc83818026"/>
      <w:r>
        <w:t xml:space="preserve">Download and Installation of </w:t>
      </w:r>
      <w:r w:rsidR="00BF5DD9">
        <w:t>Keil</w:t>
      </w:r>
      <w:bookmarkEnd w:id="9"/>
      <w:r w:rsidR="00BF5DD9">
        <w:t xml:space="preserve"> </w:t>
      </w:r>
    </w:p>
    <w:p w14:paraId="66383C80" w14:textId="3F759A3E" w:rsidR="00ED6424" w:rsidRDefault="006F579E" w:rsidP="00ED6424">
      <w:r>
        <w:t xml:space="preserve">Ensure that you have </w:t>
      </w:r>
      <w:r w:rsidR="00ED6424">
        <w:t>i</w:t>
      </w:r>
      <w:r w:rsidR="00ED6424" w:rsidRPr="00BF5DD9">
        <w:t>nstall</w:t>
      </w:r>
      <w:r>
        <w:t>ed</w:t>
      </w:r>
      <w:r w:rsidR="00ED6424" w:rsidRPr="00BF5DD9">
        <w:t xml:space="preserve"> </w:t>
      </w:r>
      <w:r w:rsidR="00ED6424">
        <w:t xml:space="preserve">the </w:t>
      </w:r>
      <w:r w:rsidR="00887D27">
        <w:t xml:space="preserve">Arm </w:t>
      </w:r>
      <w:r w:rsidR="00ED6424" w:rsidRPr="00BF5DD9">
        <w:t>Keil</w:t>
      </w:r>
      <w:r w:rsidR="00ED6424">
        <w:t>.</w:t>
      </w:r>
    </w:p>
    <w:p w14:paraId="03976393" w14:textId="1DAB1EFB" w:rsidR="004B4317" w:rsidRDefault="004B4317" w:rsidP="004B4317">
      <w:r>
        <w:t xml:space="preserve">To download the KEIL </w:t>
      </w:r>
      <w:r>
        <w:rPr>
          <w:rFonts w:cstheme="majorHAnsi"/>
        </w:rPr>
        <w:t>µ</w:t>
      </w:r>
      <w:r>
        <w:t>Vision 5, follow these instructions:</w:t>
      </w:r>
    </w:p>
    <w:p w14:paraId="61D3B985" w14:textId="77777777" w:rsidR="004B4317" w:rsidRDefault="004B4317" w:rsidP="004B4317">
      <w:pPr>
        <w:pStyle w:val="ListParagraph"/>
        <w:numPr>
          <w:ilvl w:val="0"/>
          <w:numId w:val="24"/>
        </w:numPr>
      </w:pPr>
      <w:r>
        <w:t xml:space="preserve">Go to </w:t>
      </w:r>
      <w:hyperlink r:id="rId14" w:history="1">
        <w:r>
          <w:rPr>
            <w:rStyle w:val="Hyperlink"/>
          </w:rPr>
          <w:t>Keil Product Downloads</w:t>
        </w:r>
      </w:hyperlink>
      <w:r>
        <w:t xml:space="preserve"> page.</w:t>
      </w:r>
    </w:p>
    <w:p w14:paraId="5C2DEFD5" w14:textId="4618D621" w:rsidR="00AA3466" w:rsidRDefault="004B4317" w:rsidP="00512255">
      <w:pPr>
        <w:pStyle w:val="ListParagraph"/>
        <w:numPr>
          <w:ilvl w:val="0"/>
          <w:numId w:val="24"/>
        </w:numPr>
      </w:pPr>
      <w:r>
        <w:t>Click on the MDK-Arm download option.</w:t>
      </w:r>
    </w:p>
    <w:p w14:paraId="28D509A3" w14:textId="7778DF03" w:rsidR="00931F61" w:rsidRDefault="00931F61" w:rsidP="00931F61">
      <w:pPr>
        <w:pStyle w:val="ListParagraph"/>
        <w:numPr>
          <w:ilvl w:val="0"/>
          <w:numId w:val="24"/>
        </w:numPr>
      </w:pPr>
      <w:r>
        <w:t>Download the installer by clicking on ‘MDK535.EXE’ and wait for the download to finish.</w:t>
      </w:r>
    </w:p>
    <w:p w14:paraId="73107338" w14:textId="77777777" w:rsidR="003166C0" w:rsidRDefault="003166C0" w:rsidP="003166C0">
      <w:pPr>
        <w:pStyle w:val="ListParagraph"/>
      </w:pPr>
    </w:p>
    <w:p w14:paraId="629D1C6B" w14:textId="77777777" w:rsidR="003166C0" w:rsidRDefault="00931F61" w:rsidP="003166C0">
      <w:pPr>
        <w:pStyle w:val="ListParagraph"/>
        <w:keepNext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021E95" wp14:editId="39AFEEF3">
                <wp:simplePos x="0" y="0"/>
                <wp:positionH relativeFrom="column">
                  <wp:posOffset>3282950</wp:posOffset>
                </wp:positionH>
                <wp:positionV relativeFrom="paragraph">
                  <wp:posOffset>2475865</wp:posOffset>
                </wp:positionV>
                <wp:extent cx="1051825" cy="194945"/>
                <wp:effectExtent l="0" t="0" r="15240" b="146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825" cy="194945"/>
                        </a:xfrm>
                        <a:prstGeom prst="rect">
                          <a:avLst/>
                        </a:prstGeom>
                        <a:noFill/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53DC50" id="Rectangle 3" o:spid="_x0000_s1026" style="position:absolute;margin-left:258.5pt;margin-top:194.95pt;width:82.8pt;height:15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" filled="f" strokecolor="#e71224" strokeweight=".5mm"/>
            </w:pict>
          </mc:Fallback>
        </mc:AlternateContent>
      </w:r>
      <w:r>
        <w:rPr>
          <w:noProof/>
        </w:rPr>
        <w:drawing>
          <wp:inline distT="0" distB="0" distL="0" distR="0" wp14:anchorId="1C491059" wp14:editId="2E6CBA63">
            <wp:extent cx="4552950" cy="2930232"/>
            <wp:effectExtent l="0" t="0" r="0" b="3810"/>
            <wp:docPr id="2" name="Picture 2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websit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7133" cy="2932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F797A" w14:textId="13BC6E03" w:rsidR="00931F61" w:rsidRDefault="003166C0" w:rsidP="00D236AA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02FA0">
        <w:rPr>
          <w:noProof/>
        </w:rPr>
        <w:t>1</w:t>
      </w:r>
      <w:r w:rsidR="0047344C">
        <w:rPr>
          <w:noProof/>
        </w:rPr>
        <w:fldChar w:fldCharType="end"/>
      </w:r>
      <w:r>
        <w:t>: Keil Download page</w:t>
      </w:r>
    </w:p>
    <w:p w14:paraId="2E89CC8C" w14:textId="77777777" w:rsidR="003166C0" w:rsidRDefault="003166C0" w:rsidP="003166C0">
      <w:pPr>
        <w:pStyle w:val="ListParagraph"/>
      </w:pPr>
    </w:p>
    <w:p w14:paraId="64CA970F" w14:textId="77777777" w:rsidR="003166C0" w:rsidRDefault="003166C0" w:rsidP="003166C0">
      <w:pPr>
        <w:pStyle w:val="ListParagraph"/>
      </w:pPr>
    </w:p>
    <w:p w14:paraId="46FB44FB" w14:textId="5921125E" w:rsidR="00931F61" w:rsidRDefault="00931F61" w:rsidP="001A2980">
      <w:pPr>
        <w:pStyle w:val="ListParagraph"/>
        <w:numPr>
          <w:ilvl w:val="0"/>
          <w:numId w:val="24"/>
        </w:numPr>
      </w:pPr>
      <w:r>
        <w:t>Navigate to your “Downloads” folder and click on the installer.</w:t>
      </w:r>
    </w:p>
    <w:p w14:paraId="30923597" w14:textId="77777777" w:rsidR="00931F61" w:rsidRDefault="00931F61" w:rsidP="00931F61">
      <w:pPr>
        <w:pStyle w:val="ListParagraph"/>
        <w:numPr>
          <w:ilvl w:val="0"/>
          <w:numId w:val="24"/>
        </w:numPr>
      </w:pPr>
      <w:r>
        <w:t>Run the installer using all the default settings and wait for the installation to finish.</w:t>
      </w:r>
    </w:p>
    <w:p w14:paraId="52327C9A" w14:textId="77777777" w:rsidR="00BA7EAC" w:rsidRDefault="00931F61" w:rsidP="00931F61">
      <w:pPr>
        <w:pStyle w:val="ListParagraph"/>
        <w:numPr>
          <w:ilvl w:val="0"/>
          <w:numId w:val="24"/>
        </w:numPr>
      </w:pPr>
      <w:r>
        <w:t xml:space="preserve">Click ‘Finish’. This should prompt up the KEIL pack installer. </w:t>
      </w:r>
    </w:p>
    <w:p w14:paraId="741EA49D" w14:textId="75E3040C" w:rsidR="00931F61" w:rsidRDefault="00931F61" w:rsidP="00931F61">
      <w:pPr>
        <w:pStyle w:val="ListParagraph"/>
        <w:numPr>
          <w:ilvl w:val="0"/>
          <w:numId w:val="24"/>
        </w:numPr>
      </w:pPr>
      <w:r>
        <w:t>Install the relevant packs related to your board and/or project.</w:t>
      </w:r>
    </w:p>
    <w:p w14:paraId="211F33FA" w14:textId="1F793005" w:rsidR="00BA7EAC" w:rsidRDefault="00BA7EAC" w:rsidP="00BA7EAC">
      <w:pPr>
        <w:pStyle w:val="ListParagraph"/>
        <w:numPr>
          <w:ilvl w:val="1"/>
          <w:numId w:val="24"/>
        </w:numPr>
      </w:pPr>
      <w:r>
        <w:t>On the left, Expand ARM -&gt; ARM Cortex M0</w:t>
      </w:r>
    </w:p>
    <w:p w14:paraId="72DAB09E" w14:textId="07340311" w:rsidR="00BA7EAC" w:rsidRDefault="00BA7EAC" w:rsidP="00BA7EAC">
      <w:pPr>
        <w:pStyle w:val="ListParagraph"/>
        <w:numPr>
          <w:ilvl w:val="1"/>
          <w:numId w:val="24"/>
        </w:numPr>
      </w:pPr>
      <w:r>
        <w:t>Click on CMSDK_CM0</w:t>
      </w:r>
    </w:p>
    <w:p w14:paraId="71664F15" w14:textId="04703DEE" w:rsidR="00BA7EAC" w:rsidRDefault="00BA7EAC" w:rsidP="00BA7EAC">
      <w:pPr>
        <w:pStyle w:val="ListParagraph"/>
        <w:numPr>
          <w:ilvl w:val="1"/>
          <w:numId w:val="24"/>
        </w:numPr>
      </w:pPr>
      <w:r>
        <w:t xml:space="preserve">On the right install the Device Specific packs </w:t>
      </w:r>
      <w:proofErr w:type="gramStart"/>
      <w:r>
        <w:t>and also</w:t>
      </w:r>
      <w:proofErr w:type="gramEnd"/>
      <w:r w:rsidR="007A51B8">
        <w:t xml:space="preserve"> </w:t>
      </w:r>
      <w:r>
        <w:t>CMSIS.</w:t>
      </w:r>
    </w:p>
    <w:p w14:paraId="3515492A" w14:textId="41DB9930" w:rsidR="007E4B3F" w:rsidRDefault="00931F61" w:rsidP="007E4B3F">
      <w:pPr>
        <w:pStyle w:val="ListParagraph"/>
        <w:numPr>
          <w:ilvl w:val="0"/>
          <w:numId w:val="24"/>
        </w:numPr>
      </w:pPr>
      <w:r>
        <w:t xml:space="preserve">You are done! </w:t>
      </w:r>
    </w:p>
    <w:p w14:paraId="38143F57" w14:textId="6D35E51A" w:rsidR="00CD2468" w:rsidRDefault="007E4B3F" w:rsidP="007E4B3F">
      <w:r>
        <w:br w:type="page"/>
      </w:r>
    </w:p>
    <w:p w14:paraId="7C8A87F3" w14:textId="11818385" w:rsidR="000C14C1" w:rsidRDefault="00300469" w:rsidP="000C14C1">
      <w:pPr>
        <w:pStyle w:val="Heading2"/>
      </w:pPr>
      <w:bookmarkStart w:id="10" w:name="_Toc83818027"/>
      <w:r>
        <w:lastRenderedPageBreak/>
        <w:t xml:space="preserve">Creating </w:t>
      </w:r>
      <w:r w:rsidR="005F16ED">
        <w:t xml:space="preserve">a new KEIL </w:t>
      </w:r>
      <w:r w:rsidR="005F16ED">
        <w:rPr>
          <w:rFonts w:cs="Calibri"/>
        </w:rPr>
        <w:t>µ</w:t>
      </w:r>
      <w:r w:rsidR="005F16ED">
        <w:t>Vision5 Project</w:t>
      </w:r>
      <w:bookmarkEnd w:id="10"/>
    </w:p>
    <w:p w14:paraId="2D39DF26" w14:textId="77777777" w:rsidR="00931F61" w:rsidRDefault="00931F61" w:rsidP="00931F61">
      <w:r>
        <w:t xml:space="preserve">This section explains the process of creating a new KEIL </w:t>
      </w:r>
      <w:r>
        <w:rPr>
          <w:rFonts w:cstheme="majorHAnsi"/>
        </w:rPr>
        <w:t>µ</w:t>
      </w:r>
      <w:r>
        <w:t>Vision 5 project.</w:t>
      </w:r>
    </w:p>
    <w:p w14:paraId="7951FA80" w14:textId="2ECEBB4B" w:rsidR="00931F61" w:rsidRDefault="00A61539" w:rsidP="00B148E3">
      <w:pPr>
        <w:pStyle w:val="ListParagraph"/>
        <w:numPr>
          <w:ilvl w:val="0"/>
          <w:numId w:val="25"/>
        </w:numPr>
      </w:pPr>
      <w:r>
        <w:t>Start</w:t>
      </w:r>
      <w:r w:rsidR="00931F61">
        <w:t xml:space="preserve"> KEIL</w:t>
      </w:r>
      <w:r>
        <w:t xml:space="preserve"> and c</w:t>
      </w:r>
      <w:r w:rsidR="00931F61">
        <w:t xml:space="preserve">lick </w:t>
      </w:r>
      <w:r w:rsidR="00931F61" w:rsidRPr="009F73E2">
        <w:t xml:space="preserve">on Project </w:t>
      </w:r>
      <w:r w:rsidR="00931F61" w:rsidRPr="009F73E2">
        <w:sym w:font="Wingdings" w:char="F0E0"/>
      </w:r>
      <w:r w:rsidR="00931F61" w:rsidRPr="009F73E2">
        <w:t xml:space="preserve"> Create new µVision</w:t>
      </w:r>
      <w:r w:rsidR="00931F61">
        <w:t xml:space="preserve"> project.</w:t>
      </w:r>
    </w:p>
    <w:p w14:paraId="53CBD1BF" w14:textId="4A13570B" w:rsidR="00B148E3" w:rsidRDefault="00931F61" w:rsidP="00B148E3">
      <w:pPr>
        <w:pStyle w:val="ListParagraph"/>
        <w:numPr>
          <w:ilvl w:val="0"/>
          <w:numId w:val="25"/>
        </w:numPr>
      </w:pPr>
      <w:r>
        <w:t xml:space="preserve">Select the target device </w:t>
      </w:r>
      <w:r w:rsidR="00BA7EAC">
        <w:t>and click</w:t>
      </w:r>
      <w:r w:rsidR="00A61539">
        <w:t xml:space="preserve"> OK</w:t>
      </w:r>
      <w:r w:rsidR="00B148E3">
        <w:t xml:space="preserve">. </w:t>
      </w:r>
      <w:r w:rsidR="00A61539">
        <w:t>In</w:t>
      </w:r>
      <w:r w:rsidR="00BA7EAC">
        <w:t xml:space="preserve"> this course</w:t>
      </w:r>
      <w:r>
        <w:t xml:space="preserve"> </w:t>
      </w:r>
      <w:r w:rsidR="00F81551" w:rsidRPr="00BA7EAC">
        <w:t>ARM Cortex-</w:t>
      </w:r>
      <w:r w:rsidR="00B714D1" w:rsidRPr="00BA7EAC">
        <w:t>M</w:t>
      </w:r>
      <w:r w:rsidR="00F81551" w:rsidRPr="00BA7EAC">
        <w:t>0</w:t>
      </w:r>
      <w:r w:rsidR="00BA7EAC" w:rsidRPr="00BA7EAC">
        <w:t xml:space="preserve"> is used. </w:t>
      </w:r>
    </w:p>
    <w:p w14:paraId="4D74D16F" w14:textId="77777777" w:rsidR="00BA7EAC" w:rsidRPr="00BA7EAC" w:rsidRDefault="00BA7EAC" w:rsidP="00BA7EAC">
      <w:pPr>
        <w:pStyle w:val="ListParagraph"/>
      </w:pPr>
    </w:p>
    <w:p w14:paraId="6A5944E7" w14:textId="77777777" w:rsidR="00D236AA" w:rsidRDefault="00B148E3" w:rsidP="00D236AA">
      <w:pPr>
        <w:pStyle w:val="ListParagraph"/>
        <w:keepNext/>
        <w:ind w:left="1440"/>
        <w:jc w:val="center"/>
      </w:pPr>
      <w:r>
        <w:rPr>
          <w:noProof/>
        </w:rPr>
        <w:drawing>
          <wp:inline distT="0" distB="0" distL="0" distR="0" wp14:anchorId="384C858F" wp14:editId="4FFD66FF">
            <wp:extent cx="3181350" cy="2378389"/>
            <wp:effectExtent l="0" t="0" r="0" b="317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6039" cy="2411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50217" w14:textId="3F0C4F3E" w:rsidR="00931F61" w:rsidRDefault="00D236AA" w:rsidP="00D236AA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02FA0">
        <w:rPr>
          <w:noProof/>
        </w:rPr>
        <w:t>2</w:t>
      </w:r>
      <w:r w:rsidR="0047344C">
        <w:rPr>
          <w:noProof/>
        </w:rPr>
        <w:fldChar w:fldCharType="end"/>
      </w:r>
      <w:r>
        <w:t>: Select Target Device Window</w:t>
      </w:r>
    </w:p>
    <w:p w14:paraId="12827486" w14:textId="77777777" w:rsidR="007A51B8" w:rsidRDefault="007A51B8" w:rsidP="007A51B8">
      <w:pPr>
        <w:pStyle w:val="ListParagraph"/>
      </w:pPr>
    </w:p>
    <w:p w14:paraId="340CF0E5" w14:textId="39015D97" w:rsidR="00A61539" w:rsidRDefault="00A61539" w:rsidP="00931F61">
      <w:pPr>
        <w:pStyle w:val="ListParagraph"/>
        <w:numPr>
          <w:ilvl w:val="0"/>
          <w:numId w:val="25"/>
        </w:numPr>
      </w:pPr>
      <w:r>
        <w:t>I</w:t>
      </w:r>
      <w:r w:rsidR="007A51B8">
        <w:t>n</w:t>
      </w:r>
      <w:r>
        <w:t xml:space="preserve"> the </w:t>
      </w:r>
      <w:r w:rsidR="00931F61">
        <w:t>Manage Run-Time environment</w:t>
      </w:r>
      <w:r>
        <w:t xml:space="preserve"> window that opens, </w:t>
      </w:r>
    </w:p>
    <w:p w14:paraId="600DD26B" w14:textId="728C3D54" w:rsidR="00931F61" w:rsidRDefault="00A61539" w:rsidP="00A61539">
      <w:pPr>
        <w:pStyle w:val="ListParagraph"/>
        <w:numPr>
          <w:ilvl w:val="1"/>
          <w:numId w:val="25"/>
        </w:numPr>
      </w:pPr>
      <w:r>
        <w:t>Expand CMSIS and select Core.</w:t>
      </w:r>
      <w:r w:rsidR="00931F61">
        <w:t xml:space="preserve"> </w:t>
      </w:r>
    </w:p>
    <w:p w14:paraId="0919B156" w14:textId="77777777" w:rsidR="00A61539" w:rsidRDefault="00A61539" w:rsidP="00A61539">
      <w:pPr>
        <w:pStyle w:val="ListParagraph"/>
        <w:ind w:left="1440"/>
      </w:pPr>
    </w:p>
    <w:p w14:paraId="16F7CBBF" w14:textId="77777777" w:rsidR="00D236AA" w:rsidRDefault="00931F61" w:rsidP="00D236AA">
      <w:pPr>
        <w:pStyle w:val="ListParagraph"/>
        <w:keepNext/>
        <w:ind w:left="1440"/>
        <w:jc w:val="center"/>
      </w:pPr>
      <w:r>
        <w:rPr>
          <w:noProof/>
        </w:rPr>
        <w:drawing>
          <wp:inline distT="0" distB="0" distL="0" distR="0" wp14:anchorId="55707700" wp14:editId="737C8642">
            <wp:extent cx="4016853" cy="1691745"/>
            <wp:effectExtent l="0" t="0" r="3175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6853" cy="169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E3734" w14:textId="13448C4F" w:rsidR="00931F61" w:rsidRDefault="00D236AA" w:rsidP="00D236AA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02FA0">
        <w:rPr>
          <w:noProof/>
        </w:rPr>
        <w:t>3</w:t>
      </w:r>
      <w:r w:rsidR="0047344C">
        <w:rPr>
          <w:noProof/>
        </w:rPr>
        <w:fldChar w:fldCharType="end"/>
      </w:r>
      <w:r>
        <w:t>: Manage Run Time Environment Window</w:t>
      </w:r>
    </w:p>
    <w:p w14:paraId="6B126134" w14:textId="77777777" w:rsidR="00A61539" w:rsidRDefault="00A61539" w:rsidP="00A61539">
      <w:pPr>
        <w:pStyle w:val="ListParagraph"/>
      </w:pPr>
    </w:p>
    <w:p w14:paraId="0CA881B0" w14:textId="39B4E06C" w:rsidR="00931F61" w:rsidRDefault="00931F61" w:rsidP="00931F61">
      <w:pPr>
        <w:pStyle w:val="ListParagraph"/>
        <w:numPr>
          <w:ilvl w:val="0"/>
          <w:numId w:val="25"/>
        </w:numPr>
      </w:pPr>
      <w:r>
        <w:t>Click ‘OK’ and your project should be setup.</w:t>
      </w:r>
    </w:p>
    <w:p w14:paraId="3783EE77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Expand ‘Target 1’ on the project file explorer on the left of the screen.</w:t>
      </w:r>
    </w:p>
    <w:p w14:paraId="48485C64" w14:textId="77777777" w:rsidR="00A61539" w:rsidRDefault="00A61539" w:rsidP="00931F61">
      <w:pPr>
        <w:pStyle w:val="ListParagraph"/>
        <w:numPr>
          <w:ilvl w:val="0"/>
          <w:numId w:val="25"/>
        </w:numPr>
      </w:pPr>
      <w:r>
        <w:t>To add files</w:t>
      </w:r>
    </w:p>
    <w:p w14:paraId="5B60278A" w14:textId="1B0D3F53" w:rsidR="00931F61" w:rsidRDefault="00931F61" w:rsidP="00A61539">
      <w:pPr>
        <w:pStyle w:val="ListParagraph"/>
        <w:numPr>
          <w:ilvl w:val="1"/>
          <w:numId w:val="25"/>
        </w:numPr>
      </w:pPr>
      <w:r>
        <w:t>Right Click on the ‘Source Group 1’ and ‘Add new item to group ‘Source Group 1’.</w:t>
      </w:r>
    </w:p>
    <w:p w14:paraId="66430235" w14:textId="5CC4CB9A" w:rsidR="00A61539" w:rsidRDefault="00A61539" w:rsidP="00A61539">
      <w:pPr>
        <w:pStyle w:val="ListParagraph"/>
        <w:numPr>
          <w:ilvl w:val="1"/>
          <w:numId w:val="25"/>
        </w:numPr>
      </w:pPr>
      <w:r>
        <w:t>Select the type of file and enter its name.</w:t>
      </w:r>
    </w:p>
    <w:p w14:paraId="0CEC0ED6" w14:textId="77777777" w:rsidR="00AA3466" w:rsidRDefault="00AA3466" w:rsidP="000C14C1">
      <w:pPr>
        <w:ind w:left="360"/>
      </w:pPr>
    </w:p>
    <w:p w14:paraId="03B21AD7" w14:textId="77777777" w:rsidR="004B4317" w:rsidRDefault="004B4317" w:rsidP="00ED6424"/>
    <w:p w14:paraId="3A4BC608" w14:textId="542332A9" w:rsidR="008545B6" w:rsidRDefault="00424001" w:rsidP="00D236AA">
      <w:pPr>
        <w:pStyle w:val="Heading2"/>
      </w:pPr>
      <w:r>
        <w:br w:type="page"/>
      </w:r>
      <w:bookmarkStart w:id="11" w:name="_Part_3_–"/>
      <w:bookmarkStart w:id="12" w:name="_Toc83818028"/>
      <w:bookmarkEnd w:id="11"/>
      <w:r w:rsidR="0022156A">
        <w:lastRenderedPageBreak/>
        <w:t>Configuring the Project Options</w:t>
      </w:r>
      <w:bookmarkEnd w:id="12"/>
    </w:p>
    <w:p w14:paraId="124456B7" w14:textId="19F0AC89" w:rsidR="00B959D9" w:rsidRDefault="00B959D9" w:rsidP="00B959D9">
      <w:r>
        <w:t>This section concerns on configuring the project to the suitable settings.</w:t>
      </w:r>
    </w:p>
    <w:p w14:paraId="62BF54BD" w14:textId="77777777" w:rsidR="00B959D9" w:rsidRDefault="00B959D9" w:rsidP="00B959D9">
      <w:pPr>
        <w:pStyle w:val="ListParagraph"/>
        <w:numPr>
          <w:ilvl w:val="0"/>
          <w:numId w:val="26"/>
        </w:numPr>
      </w:pPr>
      <w:r>
        <w:t>Click on the ‘Options for Target’ option on the tool bar.</w:t>
      </w:r>
    </w:p>
    <w:p w14:paraId="6DEDEFF5" w14:textId="77777777" w:rsidR="00D236AA" w:rsidRDefault="00B959D9" w:rsidP="00D236AA">
      <w:pPr>
        <w:keepNext/>
        <w:jc w:val="center"/>
      </w:pPr>
      <w:r>
        <w:rPr>
          <w:noProof/>
        </w:rPr>
        <w:drawing>
          <wp:inline distT="0" distB="0" distL="0" distR="0" wp14:anchorId="7FEAC102" wp14:editId="2DEA5226">
            <wp:extent cx="3139617" cy="1419223"/>
            <wp:effectExtent l="0" t="0" r="3810" b="0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335" cy="143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2C195" w14:textId="61B61A6C" w:rsidR="00B959D9" w:rsidRDefault="00D236AA" w:rsidP="00D236AA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02FA0">
        <w:rPr>
          <w:noProof/>
        </w:rPr>
        <w:t>4</w:t>
      </w:r>
      <w:r w:rsidR="0047344C">
        <w:rPr>
          <w:noProof/>
        </w:rPr>
        <w:fldChar w:fldCharType="end"/>
      </w:r>
      <w:r>
        <w:t>: Select Options for Target</w:t>
      </w:r>
    </w:p>
    <w:p w14:paraId="0D6952B0" w14:textId="4947A35B" w:rsidR="00B959D9" w:rsidRDefault="00B959D9" w:rsidP="00B959D9">
      <w:r>
        <w:t>Each tab in this window relates to different project settings. Here is a brief explanation for each.</w:t>
      </w:r>
      <w:r w:rsidR="00016981">
        <w:t xml:space="preserve"> </w:t>
      </w:r>
      <w:r w:rsidR="00016981" w:rsidRPr="0035683D">
        <w:rPr>
          <w:b/>
          <w:bCs/>
        </w:rPr>
        <w:t xml:space="preserve">The settings presented on screenshots are </w:t>
      </w:r>
      <w:r w:rsidR="0035683D" w:rsidRPr="0035683D">
        <w:rPr>
          <w:b/>
          <w:bCs/>
        </w:rPr>
        <w:t xml:space="preserve">correct settings for programs in this course. </w:t>
      </w:r>
      <w:r w:rsidR="0035683D">
        <w:t>Pay careful attention to set your settings in the same way, as not doing so may result in your software not working.</w:t>
      </w:r>
    </w:p>
    <w:p w14:paraId="1C95F073" w14:textId="6F763FFE" w:rsidR="00B959D9" w:rsidRDefault="00B959D9" w:rsidP="00B959D9">
      <w:pPr>
        <w:pStyle w:val="ListParagraph"/>
        <w:numPr>
          <w:ilvl w:val="0"/>
          <w:numId w:val="27"/>
        </w:numPr>
      </w:pPr>
      <w:r>
        <w:t xml:space="preserve">Device: Select the device from the </w:t>
      </w:r>
      <w:r w:rsidRPr="003D68E8">
        <w:t>µVision D</w:t>
      </w:r>
      <w:r>
        <w:t>evice Database</w:t>
      </w:r>
      <w:r w:rsidR="00B714D1">
        <w:t xml:space="preserve">. </w:t>
      </w:r>
      <w:r w:rsidR="00FB3C7D">
        <w:t>In</w:t>
      </w:r>
      <w:r w:rsidR="00B714D1">
        <w:t xml:space="preserve"> this course </w:t>
      </w:r>
      <w:r w:rsidR="00B714D1" w:rsidRPr="00FB3C7D">
        <w:t>ARM Cortex-M0</w:t>
      </w:r>
      <w:r w:rsidR="00FB3C7D" w:rsidRPr="00FB3C7D">
        <w:t xml:space="preserve"> is</w:t>
      </w:r>
      <w:r w:rsidR="00FB3C7D">
        <w:t xml:space="preserve"> used.</w:t>
      </w:r>
    </w:p>
    <w:p w14:paraId="2B947214" w14:textId="77777777" w:rsidR="00D236AA" w:rsidRDefault="00016981" w:rsidP="00D236AA">
      <w:pPr>
        <w:keepNext/>
        <w:jc w:val="center"/>
      </w:pPr>
      <w:r>
        <w:rPr>
          <w:noProof/>
        </w:rPr>
        <w:drawing>
          <wp:inline distT="0" distB="0" distL="0" distR="0" wp14:anchorId="131B2B8D" wp14:editId="23D73A58">
            <wp:extent cx="2785484" cy="2087555"/>
            <wp:effectExtent l="0" t="0" r="0" b="8255"/>
            <wp:docPr id="21516" name="Picture 21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880" cy="2114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61C55" w14:textId="546383F3" w:rsidR="00B959D9" w:rsidRDefault="00D236AA" w:rsidP="00D236AA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02FA0">
        <w:rPr>
          <w:noProof/>
        </w:rPr>
        <w:t>5</w:t>
      </w:r>
      <w:r w:rsidR="0047344C">
        <w:rPr>
          <w:noProof/>
        </w:rPr>
        <w:fldChar w:fldCharType="end"/>
      </w:r>
      <w:r>
        <w:t>: Options for Target: Device Selection</w:t>
      </w:r>
    </w:p>
    <w:p w14:paraId="19E9B755" w14:textId="04B8151C" w:rsidR="00B959D9" w:rsidRDefault="00B959D9" w:rsidP="0035683D">
      <w:pPr>
        <w:pStyle w:val="ListParagraph"/>
        <w:numPr>
          <w:ilvl w:val="0"/>
          <w:numId w:val="27"/>
        </w:numPr>
      </w:pPr>
      <w:r>
        <w:t>Target: Specify the hardware of your application</w:t>
      </w:r>
    </w:p>
    <w:p w14:paraId="13B2BB17" w14:textId="77777777" w:rsidR="00D236AA" w:rsidRDefault="00B959D9" w:rsidP="00D236AA">
      <w:pPr>
        <w:keepNext/>
        <w:jc w:val="center"/>
      </w:pPr>
      <w:r>
        <w:rPr>
          <w:noProof/>
        </w:rPr>
        <w:drawing>
          <wp:inline distT="0" distB="0" distL="0" distR="0" wp14:anchorId="4E6790AB" wp14:editId="65E602BB">
            <wp:extent cx="3129045" cy="1506381"/>
            <wp:effectExtent l="0" t="0" r="0" b="0"/>
            <wp:docPr id="1536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" name="Picture 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68" cy="1519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AF22D" w14:textId="2549F25C" w:rsidR="00B959D9" w:rsidRDefault="00D236AA" w:rsidP="00D236AA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02FA0">
        <w:rPr>
          <w:noProof/>
        </w:rPr>
        <w:t>6</w:t>
      </w:r>
      <w:r w:rsidR="0047344C">
        <w:rPr>
          <w:noProof/>
        </w:rPr>
        <w:fldChar w:fldCharType="end"/>
      </w:r>
      <w:r w:rsidRPr="00800D17">
        <w:t xml:space="preserve">: Options for Target: </w:t>
      </w:r>
      <w:r>
        <w:t>Target Tab</w:t>
      </w:r>
    </w:p>
    <w:p w14:paraId="6007DC47" w14:textId="77777777" w:rsidR="00FB3C7D" w:rsidRDefault="00B959D9" w:rsidP="00C2425B">
      <w:pPr>
        <w:pStyle w:val="ListParagraph"/>
        <w:numPr>
          <w:ilvl w:val="1"/>
          <w:numId w:val="27"/>
        </w:numPr>
        <w:rPr>
          <w:sz w:val="24"/>
          <w:szCs w:val="24"/>
        </w:rPr>
      </w:pPr>
      <w:r w:rsidRPr="00FB3C7D">
        <w:rPr>
          <w:sz w:val="24"/>
          <w:szCs w:val="24"/>
        </w:rPr>
        <w:lastRenderedPageBreak/>
        <w:t xml:space="preserve">NOTE: The settings for Read/Only Memory Areas and Read/Write Memory Areas are used to create a linker scatter file. </w:t>
      </w:r>
    </w:p>
    <w:p w14:paraId="289967F7" w14:textId="2681E3AB" w:rsidR="00B959D9" w:rsidRPr="00FB3C7D" w:rsidRDefault="00B959D9" w:rsidP="00C2425B">
      <w:pPr>
        <w:pStyle w:val="ListParagraph"/>
        <w:numPr>
          <w:ilvl w:val="1"/>
          <w:numId w:val="27"/>
        </w:numPr>
        <w:rPr>
          <w:sz w:val="24"/>
          <w:szCs w:val="24"/>
        </w:rPr>
      </w:pPr>
      <w:r w:rsidRPr="00FB3C7D">
        <w:rPr>
          <w:sz w:val="24"/>
          <w:szCs w:val="24"/>
        </w:rPr>
        <w:t>This requires that the setting Use Memory Layout from the Target Dialog is enabled in the Linker dialog.</w:t>
      </w:r>
    </w:p>
    <w:p w14:paraId="3435C6C6" w14:textId="77777777" w:rsidR="00C2425B" w:rsidRDefault="00C2425B" w:rsidP="00C2425B">
      <w:pPr>
        <w:pStyle w:val="ListParagraph"/>
        <w:ind w:left="1440"/>
        <w:rPr>
          <w:sz w:val="24"/>
          <w:szCs w:val="24"/>
        </w:rPr>
      </w:pPr>
    </w:p>
    <w:p w14:paraId="62EFA19D" w14:textId="1774A5B4" w:rsidR="00FB3C7D" w:rsidRDefault="00B959D9" w:rsidP="00FB3C7D">
      <w:pPr>
        <w:pStyle w:val="ListParagraph"/>
        <w:numPr>
          <w:ilvl w:val="0"/>
          <w:numId w:val="27"/>
        </w:numPr>
      </w:pPr>
      <w:r>
        <w:t>Output: Define the output files of the tool chain and allows you to start user programs after the build process.</w:t>
      </w:r>
      <w:r w:rsidR="007D65B6">
        <w:t xml:space="preserve"> Be sure to change </w:t>
      </w:r>
      <w:r w:rsidR="007D65B6" w:rsidRPr="00D236AA">
        <w:rPr>
          <w:b/>
          <w:bCs/>
        </w:rPr>
        <w:t>Name of Executable</w:t>
      </w:r>
      <w:r w:rsidR="007D65B6">
        <w:t xml:space="preserve"> to </w:t>
      </w:r>
      <w:r w:rsidR="007D65B6" w:rsidRPr="00D236AA">
        <w:rPr>
          <w:b/>
          <w:bCs/>
        </w:rPr>
        <w:t>“code”</w:t>
      </w:r>
      <w:r w:rsidR="007D65B6" w:rsidRPr="00DD72F5">
        <w:t xml:space="preserve">. </w:t>
      </w:r>
    </w:p>
    <w:p w14:paraId="534FB7C2" w14:textId="77777777" w:rsidR="00D236AA" w:rsidRDefault="00FB3C7D" w:rsidP="00D236AA">
      <w:pPr>
        <w:keepNext/>
        <w:jc w:val="center"/>
      </w:pPr>
      <w:r>
        <w:rPr>
          <w:noProof/>
        </w:rPr>
        <w:drawing>
          <wp:inline distT="0" distB="0" distL="0" distR="0" wp14:anchorId="1D3BBCF5" wp14:editId="4D28CF07">
            <wp:extent cx="3356324" cy="1797087"/>
            <wp:effectExtent l="0" t="0" r="0" b="0"/>
            <wp:docPr id="16387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7" name="Picture 2" descr="Graphical user interface, text, application, email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042" cy="1817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2DBEE" w14:textId="6408583F" w:rsidR="00FB3C7D" w:rsidRDefault="00D236AA" w:rsidP="00D236AA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02FA0">
        <w:rPr>
          <w:noProof/>
        </w:rPr>
        <w:t>7</w:t>
      </w:r>
      <w:r w:rsidR="0047344C">
        <w:rPr>
          <w:noProof/>
        </w:rPr>
        <w:fldChar w:fldCharType="end"/>
      </w:r>
      <w:r w:rsidRPr="00FA4C24">
        <w:t xml:space="preserve">: Options for Target: </w:t>
      </w:r>
      <w:r>
        <w:t>Output Tab</w:t>
      </w:r>
    </w:p>
    <w:p w14:paraId="1A1C9F92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Listing: Specify all listing files generated by the tool chain.</w:t>
      </w:r>
    </w:p>
    <w:p w14:paraId="7E399AEC" w14:textId="77777777" w:rsidR="00E031DE" w:rsidRDefault="00B959D9" w:rsidP="00E031DE">
      <w:pPr>
        <w:keepNext/>
        <w:jc w:val="center"/>
      </w:pPr>
      <w:r>
        <w:rPr>
          <w:noProof/>
        </w:rPr>
        <w:drawing>
          <wp:inline distT="0" distB="0" distL="0" distR="0" wp14:anchorId="15F0ABC0" wp14:editId="15DF0513">
            <wp:extent cx="3440892" cy="1855228"/>
            <wp:effectExtent l="0" t="0" r="7620" b="0"/>
            <wp:docPr id="17411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1" name="Picture 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063" cy="1872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274BC" w14:textId="553EBB5A" w:rsidR="00B959D9" w:rsidRDefault="00E031DE" w:rsidP="00E031DE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02FA0">
        <w:rPr>
          <w:noProof/>
        </w:rPr>
        <w:t>8</w:t>
      </w:r>
      <w:r w:rsidR="0047344C">
        <w:rPr>
          <w:noProof/>
        </w:rPr>
        <w:fldChar w:fldCharType="end"/>
      </w:r>
      <w:r w:rsidRPr="00BE20C7">
        <w:t xml:space="preserve">: Options for Target: </w:t>
      </w:r>
      <w:r>
        <w:t>Listing</w:t>
      </w:r>
      <w:r w:rsidRPr="00BE20C7">
        <w:t xml:space="preserve"> Tab</w:t>
      </w:r>
    </w:p>
    <w:p w14:paraId="25910E5A" w14:textId="13432C76" w:rsidR="00E24454" w:rsidRDefault="00B959D9" w:rsidP="00E24454">
      <w:pPr>
        <w:pStyle w:val="ListParagraph"/>
        <w:numPr>
          <w:ilvl w:val="0"/>
          <w:numId w:val="27"/>
        </w:numPr>
      </w:pPr>
      <w:r>
        <w:t>User: Specify user programs executed before</w:t>
      </w:r>
      <w:r w:rsidR="00CB6638">
        <w:t xml:space="preserve"> and after</w:t>
      </w:r>
      <w:r>
        <w:t xml:space="preserve"> compilation/build or after build.</w:t>
      </w:r>
      <w:r w:rsidR="008B5343">
        <w:t xml:space="preserve"> </w:t>
      </w:r>
    </w:p>
    <w:p w14:paraId="6A0701F9" w14:textId="3963F1B6" w:rsidR="007D65B6" w:rsidRDefault="00FB3C7D" w:rsidP="00CB6638">
      <w:pPr>
        <w:pStyle w:val="ListParagraph"/>
        <w:numPr>
          <w:ilvl w:val="0"/>
          <w:numId w:val="32"/>
        </w:numPr>
      </w:pPr>
      <w:r>
        <w:t>In</w:t>
      </w:r>
      <w:r w:rsidR="007D65B6">
        <w:t xml:space="preserve"> </w:t>
      </w:r>
      <w:r w:rsidR="00CB6638" w:rsidRPr="00CB6638">
        <w:t xml:space="preserve">After Build/Rebuild: </w:t>
      </w:r>
      <w:r w:rsidR="007D65B6">
        <w:t>Run #1</w:t>
      </w:r>
      <w:r>
        <w:t xml:space="preserve"> enter</w:t>
      </w:r>
    </w:p>
    <w:p w14:paraId="38495733" w14:textId="004C769F" w:rsidR="00E24454" w:rsidRDefault="00E24454" w:rsidP="00CB6638">
      <w:pPr>
        <w:pStyle w:val="Codeblock"/>
        <w:ind w:left="1440" w:firstLine="720"/>
      </w:pPr>
      <w:proofErr w:type="spellStart"/>
      <w:r w:rsidRPr="00E24454">
        <w:t>fromelf</w:t>
      </w:r>
      <w:proofErr w:type="spellEnd"/>
      <w:r w:rsidRPr="00E24454">
        <w:t xml:space="preserve"> -</w:t>
      </w:r>
      <w:proofErr w:type="spellStart"/>
      <w:r w:rsidRPr="00E24454">
        <w:t>cvf</w:t>
      </w:r>
      <w:proofErr w:type="spellEnd"/>
      <w:r w:rsidRPr="00E24454">
        <w:t xml:space="preserve"> .\Objects\</w:t>
      </w:r>
      <w:proofErr w:type="spellStart"/>
      <w:r w:rsidRPr="00E24454">
        <w:t>code.axf</w:t>
      </w:r>
      <w:proofErr w:type="spellEnd"/>
      <w:r w:rsidRPr="00E24454">
        <w:t xml:space="preserve"> --</w:t>
      </w:r>
      <w:proofErr w:type="spellStart"/>
      <w:r w:rsidRPr="00E24454">
        <w:t>vhx</w:t>
      </w:r>
      <w:proofErr w:type="spellEnd"/>
      <w:r w:rsidRPr="00E24454">
        <w:t xml:space="preserve"> --32x1 -o </w:t>
      </w:r>
      <w:proofErr w:type="spellStart"/>
      <w:r w:rsidRPr="00E24454">
        <w:t>code.hex</w:t>
      </w:r>
      <w:proofErr w:type="spellEnd"/>
    </w:p>
    <w:p w14:paraId="106F53EF" w14:textId="32C03878" w:rsidR="00603962" w:rsidRDefault="00FB3C7D" w:rsidP="00CB6638">
      <w:pPr>
        <w:pStyle w:val="ListParagraph"/>
        <w:numPr>
          <w:ilvl w:val="0"/>
          <w:numId w:val="32"/>
        </w:numPr>
      </w:pPr>
      <w:r>
        <w:t xml:space="preserve">In </w:t>
      </w:r>
      <w:r w:rsidR="00CB6638" w:rsidRPr="00CB6638">
        <w:t xml:space="preserve">After Build/Rebuild: </w:t>
      </w:r>
      <w:r w:rsidR="00344343">
        <w:t>Run #</w:t>
      </w:r>
      <w:r w:rsidR="007D65B6">
        <w:t>2</w:t>
      </w:r>
      <w:r>
        <w:t xml:space="preserve"> enter</w:t>
      </w:r>
    </w:p>
    <w:p w14:paraId="33029465" w14:textId="179D3511" w:rsidR="00603962" w:rsidRDefault="00344343" w:rsidP="00CB6638">
      <w:pPr>
        <w:pStyle w:val="Codeblock"/>
        <w:ind w:left="1440" w:firstLine="720"/>
      </w:pPr>
      <w:proofErr w:type="spellStart"/>
      <w:r w:rsidRPr="00344343">
        <w:t>fromelf</w:t>
      </w:r>
      <w:proofErr w:type="spellEnd"/>
      <w:r w:rsidRPr="00344343">
        <w:t xml:space="preserve"> -</w:t>
      </w:r>
      <w:proofErr w:type="spellStart"/>
      <w:r w:rsidRPr="00344343">
        <w:t>cvf</w:t>
      </w:r>
      <w:proofErr w:type="spellEnd"/>
      <w:r w:rsidRPr="00344343">
        <w:t xml:space="preserve"> .\Objects\</w:t>
      </w:r>
      <w:proofErr w:type="spellStart"/>
      <w:r w:rsidRPr="00344343">
        <w:t>code.axf</w:t>
      </w:r>
      <w:proofErr w:type="spellEnd"/>
      <w:r w:rsidRPr="00344343">
        <w:t xml:space="preserve"> -o disasm.txt</w:t>
      </w:r>
    </w:p>
    <w:p w14:paraId="049F0582" w14:textId="77777777" w:rsidR="001563C4" w:rsidRPr="00CB6638" w:rsidRDefault="001563C4" w:rsidP="001563C4">
      <w:pPr>
        <w:ind w:left="720"/>
      </w:pPr>
      <w:r w:rsidRPr="00CB6638">
        <w:t xml:space="preserve">After building, a </w:t>
      </w:r>
      <w:proofErr w:type="spellStart"/>
      <w:r w:rsidRPr="00E031DE">
        <w:rPr>
          <w:b/>
          <w:bCs/>
        </w:rPr>
        <w:t>code.hex</w:t>
      </w:r>
      <w:proofErr w:type="spellEnd"/>
      <w:r w:rsidRPr="00E031DE">
        <w:rPr>
          <w:b/>
          <w:bCs/>
        </w:rPr>
        <w:t xml:space="preserve"> </w:t>
      </w:r>
      <w:r w:rsidRPr="001563C4">
        <w:t>will be created</w:t>
      </w:r>
      <w:r w:rsidRPr="00CB6638">
        <w:t xml:space="preserve">. </w:t>
      </w:r>
    </w:p>
    <w:p w14:paraId="1F7FD656" w14:textId="77777777" w:rsidR="00E031DE" w:rsidRDefault="007D65B6" w:rsidP="00E031DE">
      <w:pPr>
        <w:keepNext/>
        <w:ind w:firstLine="720"/>
        <w:jc w:val="center"/>
      </w:pPr>
      <w:r>
        <w:rPr>
          <w:noProof/>
        </w:rPr>
        <w:lastRenderedPageBreak/>
        <w:drawing>
          <wp:inline distT="0" distB="0" distL="0" distR="0" wp14:anchorId="13FF5474" wp14:editId="3690B140">
            <wp:extent cx="3615316" cy="2151218"/>
            <wp:effectExtent l="0" t="0" r="4445" b="1905"/>
            <wp:docPr id="18435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5" name="Picture 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388" cy="2186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95945" w14:textId="661F9E85" w:rsidR="007D65B6" w:rsidRDefault="00E031DE" w:rsidP="00E031DE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02FA0">
        <w:rPr>
          <w:noProof/>
        </w:rPr>
        <w:t>9</w:t>
      </w:r>
      <w:r w:rsidR="0047344C">
        <w:rPr>
          <w:noProof/>
        </w:rPr>
        <w:fldChar w:fldCharType="end"/>
      </w:r>
      <w:r w:rsidRPr="004D5D6C">
        <w:t xml:space="preserve">: Options for Target: </w:t>
      </w:r>
      <w:r>
        <w:t>User</w:t>
      </w:r>
      <w:r w:rsidRPr="004D5D6C">
        <w:t xml:space="preserve"> Tab</w:t>
      </w:r>
    </w:p>
    <w:p w14:paraId="36464042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C/C++: Set C/C++ compiler-specific tool options like optimization or variable allocation.</w:t>
      </w:r>
    </w:p>
    <w:p w14:paraId="4E88C41C" w14:textId="77777777" w:rsidR="00E031DE" w:rsidRDefault="0015516F" w:rsidP="00E031DE">
      <w:pPr>
        <w:keepNext/>
        <w:jc w:val="center"/>
      </w:pPr>
      <w:r>
        <w:rPr>
          <w:noProof/>
        </w:rPr>
        <w:t xml:space="preserve"> </w:t>
      </w:r>
      <w:r w:rsidR="00B959D9">
        <w:rPr>
          <w:noProof/>
        </w:rPr>
        <w:drawing>
          <wp:inline distT="0" distB="0" distL="0" distR="0" wp14:anchorId="492A7144" wp14:editId="01B2CE0B">
            <wp:extent cx="3641744" cy="2352069"/>
            <wp:effectExtent l="0" t="0" r="0" b="0"/>
            <wp:docPr id="19459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9" name="Picture 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954" cy="2376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BF786" w14:textId="4B19DBEE" w:rsidR="00B959D9" w:rsidRDefault="00E031DE" w:rsidP="00E031DE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02FA0">
        <w:rPr>
          <w:noProof/>
        </w:rPr>
        <w:t>10</w:t>
      </w:r>
      <w:r w:rsidR="0047344C">
        <w:rPr>
          <w:noProof/>
        </w:rPr>
        <w:fldChar w:fldCharType="end"/>
      </w:r>
      <w:r w:rsidRPr="00DF2D53">
        <w:t xml:space="preserve">: Options for Target: </w:t>
      </w:r>
      <w:r>
        <w:t>C/C++</w:t>
      </w:r>
      <w:r w:rsidRPr="00DF2D53">
        <w:t xml:space="preserve"> Tab</w:t>
      </w:r>
    </w:p>
    <w:p w14:paraId="0BF39777" w14:textId="77777777" w:rsidR="00B959D9" w:rsidRDefault="00B959D9" w:rsidP="00B959D9">
      <w:pPr>
        <w:pStyle w:val="ListParagraph"/>
        <w:numPr>
          <w:ilvl w:val="0"/>
          <w:numId w:val="27"/>
        </w:numPr>
      </w:pPr>
      <w:proofErr w:type="spellStart"/>
      <w:r>
        <w:t>Asm</w:t>
      </w:r>
      <w:proofErr w:type="spellEnd"/>
      <w:r>
        <w:t>: Set assembler-specific tool options like macro processing.</w:t>
      </w:r>
    </w:p>
    <w:p w14:paraId="58423F76" w14:textId="77777777" w:rsidR="00E031DE" w:rsidRDefault="00B959D9" w:rsidP="00E031DE">
      <w:pPr>
        <w:keepNext/>
        <w:jc w:val="center"/>
      </w:pPr>
      <w:r>
        <w:rPr>
          <w:noProof/>
        </w:rPr>
        <w:drawing>
          <wp:inline distT="0" distB="0" distL="0" distR="0" wp14:anchorId="774B63AE" wp14:editId="10C72241">
            <wp:extent cx="3625887" cy="2309785"/>
            <wp:effectExtent l="0" t="0" r="0" b="0"/>
            <wp:docPr id="2048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3" name="Picture 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890" cy="2320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66429" w14:textId="744E6AFF" w:rsidR="00B959D9" w:rsidRDefault="00E031DE" w:rsidP="00E031DE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02FA0">
        <w:rPr>
          <w:noProof/>
        </w:rPr>
        <w:t>11</w:t>
      </w:r>
      <w:r w:rsidR="0047344C">
        <w:rPr>
          <w:noProof/>
        </w:rPr>
        <w:fldChar w:fldCharType="end"/>
      </w:r>
      <w:r w:rsidRPr="00204D20">
        <w:t xml:space="preserve">: Options for Target: </w:t>
      </w:r>
      <w:proofErr w:type="spellStart"/>
      <w:r>
        <w:t>Asm</w:t>
      </w:r>
      <w:proofErr w:type="spellEnd"/>
      <w:r w:rsidRPr="00204D20">
        <w:t xml:space="preserve"> Tab</w:t>
      </w:r>
    </w:p>
    <w:p w14:paraId="5F3D27A6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lastRenderedPageBreak/>
        <w:t>Linker: Set linker-related options. Typically, linker settings are required to configure the physical memory layout of the target system. Define the location of memory classes and sections in here.</w:t>
      </w:r>
    </w:p>
    <w:p w14:paraId="2BFB657B" w14:textId="799BBEB8" w:rsidR="00E031DE" w:rsidRDefault="00B959D9" w:rsidP="00E031DE">
      <w:pPr>
        <w:keepNext/>
        <w:jc w:val="center"/>
      </w:pPr>
      <w:r>
        <w:rPr>
          <w:noProof/>
        </w:rPr>
        <w:drawing>
          <wp:inline distT="0" distB="0" distL="0" distR="0" wp14:anchorId="7188775C" wp14:editId="2896ADD6">
            <wp:extent cx="3308753" cy="1760088"/>
            <wp:effectExtent l="0" t="0" r="6350" b="0"/>
            <wp:docPr id="21507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7" name="Picture 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492" cy="177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6F255" w14:textId="198782CF" w:rsidR="00B959D9" w:rsidRDefault="00E031DE" w:rsidP="00E031DE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02FA0">
        <w:rPr>
          <w:noProof/>
        </w:rPr>
        <w:t>12</w:t>
      </w:r>
      <w:r w:rsidR="0047344C">
        <w:rPr>
          <w:noProof/>
        </w:rPr>
        <w:fldChar w:fldCharType="end"/>
      </w:r>
      <w:r w:rsidRPr="001E5844">
        <w:t xml:space="preserve">: Options for Target: </w:t>
      </w:r>
      <w:r>
        <w:t>Linker</w:t>
      </w:r>
      <w:r w:rsidRPr="001E5844">
        <w:t xml:space="preserve"> Tab</w:t>
      </w:r>
    </w:p>
    <w:p w14:paraId="192B775B" w14:textId="67DE2483" w:rsidR="00B959D9" w:rsidRDefault="00B959D9" w:rsidP="00B959D9">
      <w:pPr>
        <w:pStyle w:val="ListParagraph"/>
        <w:numPr>
          <w:ilvl w:val="0"/>
          <w:numId w:val="27"/>
        </w:numPr>
      </w:pPr>
      <w:r>
        <w:t xml:space="preserve">Debug: Settings for the </w:t>
      </w:r>
      <w:r w:rsidRPr="00FC6A49">
        <w:t>µVision</w:t>
      </w:r>
      <w:r>
        <w:t xml:space="preserve"> Debugger. (Leave as default)</w:t>
      </w:r>
    </w:p>
    <w:p w14:paraId="51DCA2C4" w14:textId="7FB0D26E" w:rsidR="0035683D" w:rsidRDefault="00B959D9" w:rsidP="0035683D">
      <w:pPr>
        <w:pStyle w:val="ListParagraph"/>
        <w:numPr>
          <w:ilvl w:val="0"/>
          <w:numId w:val="27"/>
        </w:numPr>
      </w:pPr>
      <w:r>
        <w:t>Utilities: Configure utilities for Flash programming. (Leave as default</w:t>
      </w:r>
      <w:r w:rsidR="0035683D">
        <w:t>)</w:t>
      </w:r>
    </w:p>
    <w:p w14:paraId="2CC6BEA2" w14:textId="72D36809" w:rsidR="00A43674" w:rsidRDefault="00A43674" w:rsidP="00A43674">
      <w:pPr>
        <w:pStyle w:val="Heading2"/>
      </w:pPr>
      <w:bookmarkStart w:id="13" w:name="_Toc83818029"/>
      <w:r>
        <w:t>Add Files to the Project</w:t>
      </w:r>
      <w:bookmarkEnd w:id="13"/>
    </w:p>
    <w:p w14:paraId="49D0D85B" w14:textId="02CEBEAB" w:rsidR="00A43674" w:rsidRDefault="00A43674" w:rsidP="00A43674">
      <w:r>
        <w:t>On the project pane, right click on Source Group 1</w:t>
      </w:r>
      <w:r w:rsidR="00EA54BF">
        <w:t xml:space="preserve"> </w:t>
      </w:r>
      <w:r w:rsidR="00EA54BF" w:rsidRPr="00EA54BF">
        <w:rPr>
          <w:i/>
          <w:iCs/>
        </w:rPr>
        <w:t>(note this is a default group created when a new project is created</w:t>
      </w:r>
      <w:r w:rsidR="003F00DC">
        <w:rPr>
          <w:i/>
          <w:iCs/>
        </w:rPr>
        <w:t xml:space="preserve"> and can be renamed</w:t>
      </w:r>
      <w:r w:rsidR="00EA54BF" w:rsidRPr="00EA54BF">
        <w:rPr>
          <w:i/>
          <w:iCs/>
        </w:rPr>
        <w:t>)</w:t>
      </w:r>
      <w:r>
        <w:t xml:space="preserve"> and select either of the following:</w:t>
      </w:r>
    </w:p>
    <w:p w14:paraId="51199887" w14:textId="6ADC0D75" w:rsidR="00A43674" w:rsidRDefault="00A43674" w:rsidP="00A43674">
      <w:pPr>
        <w:pStyle w:val="ListParagraph"/>
        <w:numPr>
          <w:ilvl w:val="0"/>
          <w:numId w:val="29"/>
        </w:numPr>
      </w:pPr>
      <w:r>
        <w:t>Add new item to group ‘Source Group 1’</w:t>
      </w:r>
    </w:p>
    <w:p w14:paraId="1227A28A" w14:textId="04613F33" w:rsidR="00A43674" w:rsidRDefault="00A43674" w:rsidP="00A43674">
      <w:pPr>
        <w:pStyle w:val="ListParagraph"/>
        <w:numPr>
          <w:ilvl w:val="1"/>
          <w:numId w:val="29"/>
        </w:numPr>
      </w:pPr>
      <w:r>
        <w:t xml:space="preserve">If you select this option, select the file </w:t>
      </w:r>
      <w:proofErr w:type="gramStart"/>
      <w:r>
        <w:t>type</w:t>
      </w:r>
      <w:proofErr w:type="gramEnd"/>
      <w:r>
        <w:t xml:space="preserve"> and then enter file name.</w:t>
      </w:r>
    </w:p>
    <w:p w14:paraId="621FAE03" w14:textId="461EC521" w:rsidR="00A43674" w:rsidRDefault="00A43674" w:rsidP="00A43674">
      <w:pPr>
        <w:pStyle w:val="ListParagraph"/>
        <w:numPr>
          <w:ilvl w:val="1"/>
          <w:numId w:val="29"/>
        </w:numPr>
      </w:pPr>
      <w:r>
        <w:t>This option is best when you are creating a new file</w:t>
      </w:r>
    </w:p>
    <w:p w14:paraId="2745A074" w14:textId="38D9BD18" w:rsidR="00A43674" w:rsidRDefault="00A43674" w:rsidP="003F00DC">
      <w:pPr>
        <w:pStyle w:val="ListParagraph"/>
        <w:numPr>
          <w:ilvl w:val="0"/>
          <w:numId w:val="29"/>
        </w:numPr>
      </w:pPr>
      <w:r>
        <w:t>Add existing files to group ‘Source Group 1’</w:t>
      </w:r>
    </w:p>
    <w:p w14:paraId="14381352" w14:textId="52E4D491" w:rsidR="00A43674" w:rsidRDefault="00A43674" w:rsidP="003F00DC">
      <w:pPr>
        <w:pStyle w:val="ListParagraph"/>
        <w:numPr>
          <w:ilvl w:val="1"/>
          <w:numId w:val="29"/>
        </w:numPr>
      </w:pPr>
      <w:r>
        <w:t xml:space="preserve">Navigate to the location of the file, select </w:t>
      </w:r>
      <w:proofErr w:type="gramStart"/>
      <w:r>
        <w:t>it</w:t>
      </w:r>
      <w:proofErr w:type="gramEnd"/>
      <w:r>
        <w:t xml:space="preserve"> and click add </w:t>
      </w:r>
    </w:p>
    <w:p w14:paraId="1208C38F" w14:textId="30960BB5" w:rsidR="006B485A" w:rsidRDefault="006B485A" w:rsidP="006B485A">
      <w:r w:rsidRPr="00A43674">
        <w:t>Here is</w:t>
      </w:r>
      <w:r w:rsidR="00B41088" w:rsidRPr="00A43674">
        <w:t xml:space="preserve"> main screen of Keil </w:t>
      </w:r>
      <w:proofErr w:type="spellStart"/>
      <w:r w:rsidR="00B41088" w:rsidRPr="00A43674">
        <w:t>uVision</w:t>
      </w:r>
      <w:proofErr w:type="spellEnd"/>
      <w:r w:rsidR="00B41088" w:rsidRPr="00A43674">
        <w:t>:</w:t>
      </w:r>
    </w:p>
    <w:p w14:paraId="7530FD1C" w14:textId="342DAA26" w:rsidR="0044273D" w:rsidRPr="00A43674" w:rsidRDefault="00EB55E8" w:rsidP="00EA54BF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1F66625" wp14:editId="2F771728">
                <wp:simplePos x="0" y="0"/>
                <wp:positionH relativeFrom="margin">
                  <wp:posOffset>178076</wp:posOffset>
                </wp:positionH>
                <wp:positionV relativeFrom="margin">
                  <wp:posOffset>7910057</wp:posOffset>
                </wp:positionV>
                <wp:extent cx="5345430" cy="585249"/>
                <wp:effectExtent l="19050" t="19050" r="26670" b="24765"/>
                <wp:wrapNone/>
                <wp:docPr id="215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5430" cy="58524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451BF4" w14:textId="3693CBEE" w:rsidR="00D37588" w:rsidRDefault="00D37588" w:rsidP="00D37588">
                            <w:pPr>
                              <w:jc w:val="right"/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  <w:t>3</w:t>
                            </w:r>
                          </w:p>
                          <w:p w14:paraId="5F033CC8" w14:textId="77777777" w:rsidR="00D37588" w:rsidRPr="001170B0" w:rsidRDefault="00D37588" w:rsidP="00D37588">
                            <w:pPr>
                              <w:jc w:val="center"/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F666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pt;margin-top:622.85pt;width:420.9pt;height:46.1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" filled="f" strokecolor="#ed7d31 [3205]" strokeweight="2.25pt">
                <v:textbox>
                  <w:txbxContent>
                    <w:p w14:paraId="50451BF4" w14:textId="3693CBEE" w:rsidR="00D37588" w:rsidRDefault="00D37588" w:rsidP="00D37588">
                      <w:pPr>
                        <w:jc w:val="right"/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  <w:t>3</w:t>
                      </w:r>
                    </w:p>
                    <w:p w14:paraId="5F033CC8" w14:textId="77777777" w:rsidR="00D37588" w:rsidRPr="001170B0" w:rsidRDefault="00D37588" w:rsidP="00D37588">
                      <w:pPr>
                        <w:jc w:val="center"/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871AA7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E81972" wp14:editId="13905B6F">
                <wp:simplePos x="0" y="0"/>
                <wp:positionH relativeFrom="margin">
                  <wp:align>left</wp:align>
                </wp:positionH>
                <wp:positionV relativeFrom="paragraph">
                  <wp:posOffset>2919147</wp:posOffset>
                </wp:positionV>
                <wp:extent cx="5794375" cy="635"/>
                <wp:effectExtent l="0" t="0" r="0" b="381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43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544BFFA" w14:textId="5C7CD467" w:rsidR="00E031DE" w:rsidRPr="003A0CD3" w:rsidRDefault="00E031DE" w:rsidP="00E031DE">
                            <w:pPr>
                              <w:pStyle w:val="Caption"/>
                              <w:jc w:val="center"/>
                              <w:rPr>
                                <w:noProof/>
                                <w:color w:val="333E48"/>
                              </w:rPr>
                            </w:pPr>
                            <w:r>
                              <w:t xml:space="preserve">Figure </w:t>
                            </w:r>
                            <w:r w:rsidR="0047344C">
                              <w:fldChar w:fldCharType="begin"/>
                            </w:r>
                            <w:r w:rsidR="0047344C">
                              <w:instrText xml:space="preserve"> SEQ Figure \* ARABIC </w:instrText>
                            </w:r>
                            <w:r w:rsidR="0047344C">
                              <w:fldChar w:fldCharType="separate"/>
                            </w:r>
                            <w:r w:rsidR="00A02FA0">
                              <w:rPr>
                                <w:noProof/>
                              </w:rPr>
                              <w:t>13</w:t>
                            </w:r>
                            <w:r w:rsidR="0047344C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Layout of the 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E81972" id="Text Box 1" o:spid="_x0000_s1027" type="#_x0000_t202" style="position:absolute;left:0;text-align:left;margin-left:0;margin-top:229.85pt;width:456.25pt;height:.05pt;z-index:2516930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" stroked="f">
                <v:textbox style="mso-fit-shape-to-text:t" inset="0,0,0,0">
                  <w:txbxContent>
                    <w:p w14:paraId="5544BFFA" w14:textId="5C7CD467" w:rsidR="00E031DE" w:rsidRPr="003A0CD3" w:rsidRDefault="00E031DE" w:rsidP="00E031DE">
                      <w:pPr>
                        <w:pStyle w:val="Caption"/>
                        <w:jc w:val="center"/>
                        <w:rPr>
                          <w:noProof/>
                          <w:color w:val="333E48"/>
                        </w:rPr>
                      </w:pPr>
                      <w:r>
                        <w:t xml:space="preserve">Figure </w:t>
                      </w:r>
                      <w:r w:rsidR="0047344C">
                        <w:fldChar w:fldCharType="begin"/>
                      </w:r>
                      <w:r w:rsidR="0047344C">
                        <w:instrText xml:space="preserve"> SEQ Figure \* ARABIC </w:instrText>
                      </w:r>
                      <w:r w:rsidR="0047344C">
                        <w:fldChar w:fldCharType="separate"/>
                      </w:r>
                      <w:r w:rsidR="00A02FA0">
                        <w:rPr>
                          <w:noProof/>
                        </w:rPr>
                        <w:t>13</w:t>
                      </w:r>
                      <w:r w:rsidR="0047344C">
                        <w:rPr>
                          <w:noProof/>
                        </w:rPr>
                        <w:fldChar w:fldCharType="end"/>
                      </w:r>
                      <w:r>
                        <w:t>: Layout of the 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71AA7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54DC496" wp14:editId="5AB4EC40">
                <wp:simplePos x="0" y="0"/>
                <wp:positionH relativeFrom="margin">
                  <wp:posOffset>177616</wp:posOffset>
                </wp:positionH>
                <wp:positionV relativeFrom="page">
                  <wp:posOffset>7202111</wp:posOffset>
                </wp:positionV>
                <wp:extent cx="1658804" cy="1656469"/>
                <wp:effectExtent l="19050" t="19050" r="17780" b="20320"/>
                <wp:wrapNone/>
                <wp:docPr id="215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804" cy="165646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3BC2D2" w14:textId="71E65515" w:rsidR="0042038E" w:rsidRPr="001170B0" w:rsidRDefault="0042038E" w:rsidP="0042038E">
                            <w:pPr>
                              <w:jc w:val="right"/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4DC496" id="_x0000_s1028" type="#_x0000_t202" style="position:absolute;left:0;text-align:left;margin-left:14pt;margin-top:567.1pt;width:130.6pt;height:130.4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" filled="f" strokecolor="#ed7d31 [3205]" strokeweight="2.25pt">
                <v:textbox>
                  <w:txbxContent>
                    <w:p w14:paraId="193BC2D2" w14:textId="71E65515" w:rsidR="0042038E" w:rsidRPr="001170B0" w:rsidRDefault="0042038E" w:rsidP="0042038E">
                      <w:pPr>
                        <w:jc w:val="right"/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  <w:t>1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871AA7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772BEED" wp14:editId="58F90386">
                <wp:simplePos x="0" y="0"/>
                <wp:positionH relativeFrom="margin">
                  <wp:posOffset>1837279</wp:posOffset>
                </wp:positionH>
                <wp:positionV relativeFrom="page">
                  <wp:posOffset>7202111</wp:posOffset>
                </wp:positionV>
                <wp:extent cx="3685767" cy="1664071"/>
                <wp:effectExtent l="19050" t="19050" r="10160" b="12700"/>
                <wp:wrapNone/>
                <wp:docPr id="215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5767" cy="166407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E0D092" w14:textId="2D58794D" w:rsidR="00D37588" w:rsidRPr="001170B0" w:rsidRDefault="00D37588" w:rsidP="00D37588">
                            <w:pPr>
                              <w:jc w:val="right"/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2BEED" id="_x0000_s1029" type="#_x0000_t202" style="position:absolute;left:0;text-align:left;margin-left:144.65pt;margin-top:567.1pt;width:290.2pt;height:131.0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" filled="f" strokecolor="#ed7d31 [3205]" strokeweight="2.25pt">
                <v:textbox>
                  <w:txbxContent>
                    <w:p w14:paraId="5BE0D092" w14:textId="2D58794D" w:rsidR="00D37588" w:rsidRPr="001170B0" w:rsidRDefault="00D37588" w:rsidP="00D37588">
                      <w:pPr>
                        <w:jc w:val="right"/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  <w:t>2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44273D">
        <w:rPr>
          <w:noProof/>
        </w:rPr>
        <w:drawing>
          <wp:inline distT="0" distB="0" distL="0" distR="0" wp14:anchorId="41052DE9" wp14:editId="63797984">
            <wp:extent cx="5335892" cy="2901766"/>
            <wp:effectExtent l="0" t="0" r="0" b="0"/>
            <wp:docPr id="21511" name="Picture 21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11" name="Picture 2151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050" cy="2963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98EC2" w14:textId="59745094" w:rsidR="0042038E" w:rsidRPr="00A43674" w:rsidRDefault="0042038E" w:rsidP="00E031DE">
      <w:pPr>
        <w:pStyle w:val="ListParagraph"/>
        <w:numPr>
          <w:ilvl w:val="0"/>
          <w:numId w:val="35"/>
        </w:numPr>
        <w:rPr>
          <w:noProof/>
        </w:rPr>
      </w:pPr>
      <w:r w:rsidRPr="00A43674">
        <w:rPr>
          <w:noProof/>
        </w:rPr>
        <w:lastRenderedPageBreak/>
        <w:t>In the area on the left</w:t>
      </w:r>
      <w:r w:rsidR="00E10827" w:rsidRPr="00A43674">
        <w:rPr>
          <w:noProof/>
        </w:rPr>
        <w:t xml:space="preserve"> (labeled </w:t>
      </w:r>
      <w:r w:rsidR="00E10827" w:rsidRPr="00A43674">
        <w:rPr>
          <w:noProof/>
          <w:color w:val="ED7D31" w:themeColor="accent2"/>
        </w:rPr>
        <w:t>1</w:t>
      </w:r>
      <w:r w:rsidR="00E10827" w:rsidRPr="00A43674">
        <w:rPr>
          <w:noProof/>
        </w:rPr>
        <w:t>)</w:t>
      </w:r>
      <w:r w:rsidRPr="00A43674">
        <w:rPr>
          <w:noProof/>
        </w:rPr>
        <w:t xml:space="preserve"> </w:t>
      </w:r>
      <w:r w:rsidR="00E10827" w:rsidRPr="00A43674">
        <w:rPr>
          <w:noProof/>
        </w:rPr>
        <w:t>you can see and manage your proram files</w:t>
      </w:r>
      <w:r w:rsidR="00AF1137" w:rsidRPr="00A43674">
        <w:rPr>
          <w:noProof/>
        </w:rPr>
        <w:t>,</w:t>
      </w:r>
    </w:p>
    <w:p w14:paraId="16D27EF8" w14:textId="234AA2AB" w:rsidR="00E10827" w:rsidRPr="00A43674" w:rsidRDefault="00D37588" w:rsidP="00E031DE">
      <w:pPr>
        <w:pStyle w:val="ListParagraph"/>
        <w:numPr>
          <w:ilvl w:val="0"/>
          <w:numId w:val="35"/>
        </w:numPr>
        <w:rPr>
          <w:noProof/>
        </w:rPr>
      </w:pPr>
      <w:r w:rsidRPr="00A43674">
        <w:rPr>
          <w:noProof/>
        </w:rPr>
        <w:t xml:space="preserve">To the right (labeled </w:t>
      </w:r>
      <w:r w:rsidRPr="00A43674">
        <w:rPr>
          <w:noProof/>
          <w:color w:val="ED7D31" w:themeColor="accent2"/>
        </w:rPr>
        <w:t>2</w:t>
      </w:r>
      <w:r w:rsidRPr="00A43674">
        <w:rPr>
          <w:noProof/>
        </w:rPr>
        <w:t>) is code editor</w:t>
      </w:r>
      <w:r w:rsidR="00AF1137" w:rsidRPr="00A43674">
        <w:rPr>
          <w:noProof/>
        </w:rPr>
        <w:t>,</w:t>
      </w:r>
    </w:p>
    <w:p w14:paraId="4DA40657" w14:textId="30D0167B" w:rsidR="00AF1137" w:rsidRPr="00A43674" w:rsidRDefault="00AF1137" w:rsidP="00E031DE">
      <w:pPr>
        <w:pStyle w:val="ListParagraph"/>
        <w:numPr>
          <w:ilvl w:val="0"/>
          <w:numId w:val="35"/>
        </w:numPr>
        <w:rPr>
          <w:noProof/>
        </w:rPr>
      </w:pPr>
      <w:r w:rsidRPr="00A43674">
        <w:rPr>
          <w:noProof/>
        </w:rPr>
        <w:t>At the bottom</w:t>
      </w:r>
      <w:r w:rsidR="00E66463" w:rsidRPr="00A43674">
        <w:rPr>
          <w:noProof/>
        </w:rPr>
        <w:t xml:space="preserve"> (labeled </w:t>
      </w:r>
      <w:r w:rsidR="00E66463" w:rsidRPr="00A43674">
        <w:rPr>
          <w:noProof/>
          <w:color w:val="ED7D31" w:themeColor="accent2"/>
        </w:rPr>
        <w:t>3</w:t>
      </w:r>
      <w:r w:rsidR="00E66463" w:rsidRPr="00A43674">
        <w:rPr>
          <w:noProof/>
        </w:rPr>
        <w:t xml:space="preserve">) </w:t>
      </w:r>
      <w:r w:rsidRPr="00A43674">
        <w:rPr>
          <w:noProof/>
        </w:rPr>
        <w:t xml:space="preserve">is console, when you will </w:t>
      </w:r>
      <w:r w:rsidR="00E66463" w:rsidRPr="00A43674">
        <w:rPr>
          <w:noProof/>
        </w:rPr>
        <w:t xml:space="preserve">see </w:t>
      </w:r>
      <w:r w:rsidRPr="00A43674">
        <w:rPr>
          <w:noProof/>
        </w:rPr>
        <w:t>messages, warnings and error reports</w:t>
      </w:r>
      <w:r w:rsidR="00E66463" w:rsidRPr="00A43674">
        <w:rPr>
          <w:noProof/>
        </w:rPr>
        <w:t>.</w:t>
      </w:r>
    </w:p>
    <w:p w14:paraId="0523B71F" w14:textId="68CBD7C6" w:rsidR="00A43674" w:rsidRDefault="00A43674" w:rsidP="00A43674">
      <w:pPr>
        <w:pStyle w:val="Heading2"/>
      </w:pPr>
      <w:bookmarkStart w:id="14" w:name="_Toc83818030"/>
      <w:r>
        <w:t xml:space="preserve">Build project to generate </w:t>
      </w:r>
      <w:proofErr w:type="spellStart"/>
      <w:r>
        <w:t>code.hex</w:t>
      </w:r>
      <w:proofErr w:type="spellEnd"/>
      <w:r>
        <w:t xml:space="preserve"> file</w:t>
      </w:r>
      <w:bookmarkEnd w:id="14"/>
    </w:p>
    <w:p w14:paraId="15044F10" w14:textId="320C83EF" w:rsidR="00A43674" w:rsidRDefault="00A43674" w:rsidP="00A43674">
      <w:r>
        <w:t>If you are sure the settings mentioned above have been entered correctly, build the project by pressing “F7” on the keyboard or going to Project -&gt; Build ‘&lt;Project-…&gt;’.</w:t>
      </w:r>
    </w:p>
    <w:p w14:paraId="252E4257" w14:textId="4B16494F" w:rsidR="00A43674" w:rsidRDefault="00A43674" w:rsidP="00A43674">
      <w:r>
        <w:t>Please note &lt;Project-…&gt; is the na</w:t>
      </w:r>
      <w:r w:rsidR="001F5F36">
        <w:t>m</w:t>
      </w:r>
      <w:r>
        <w:t>e of your project.</w:t>
      </w:r>
    </w:p>
    <w:p w14:paraId="0E86A038" w14:textId="3D694D24" w:rsidR="00A43674" w:rsidRPr="00A43674" w:rsidRDefault="00A43674" w:rsidP="00A43674">
      <w:r>
        <w:t xml:space="preserve">After build is complete without any errors, a </w:t>
      </w:r>
      <w:r w:rsidR="001F5F36">
        <w:t xml:space="preserve">file </w:t>
      </w:r>
      <w:proofErr w:type="spellStart"/>
      <w:r w:rsidRPr="0094637B">
        <w:rPr>
          <w:b/>
          <w:bCs/>
          <w:i/>
          <w:iCs/>
        </w:rPr>
        <w:t>code.hex</w:t>
      </w:r>
      <w:proofErr w:type="spellEnd"/>
      <w:r>
        <w:t xml:space="preserve"> file will be generated in the Keil project directory. Copy this </w:t>
      </w:r>
      <w:r w:rsidR="001F5F36">
        <w:t xml:space="preserve">file to the same location as the </w:t>
      </w:r>
      <w:r w:rsidR="001F5F36" w:rsidRPr="001F5F36">
        <w:t xml:space="preserve">AHB2BRAM.v </w:t>
      </w:r>
      <w:r w:rsidR="001F5F36">
        <w:t>included</w:t>
      </w:r>
      <w:r w:rsidR="001F5F36" w:rsidRPr="001F5F36">
        <w:t xml:space="preserve"> in your </w:t>
      </w:r>
      <w:proofErr w:type="spellStart"/>
      <w:r w:rsidR="00EC73A2">
        <w:t>V</w:t>
      </w:r>
      <w:r w:rsidR="001F5F36" w:rsidRPr="001F5F36">
        <w:t>ivado</w:t>
      </w:r>
      <w:proofErr w:type="spellEnd"/>
      <w:r w:rsidR="001F5F36" w:rsidRPr="001F5F36">
        <w:t xml:space="preserve"> project.</w:t>
      </w:r>
    </w:p>
    <w:p w14:paraId="634CB776" w14:textId="4AC55D83" w:rsidR="00EC73A2" w:rsidRDefault="004E3E99" w:rsidP="00EC73A2">
      <w:pPr>
        <w:pStyle w:val="Heading2"/>
      </w:pPr>
      <w:bookmarkStart w:id="15" w:name="_Toc83818031"/>
      <w:r>
        <w:t>Remove</w:t>
      </w:r>
      <w:r w:rsidR="00EC73A2">
        <w:t xml:space="preserve"> Files </w:t>
      </w:r>
      <w:r>
        <w:t>from the</w:t>
      </w:r>
      <w:r w:rsidR="00EC73A2">
        <w:t xml:space="preserve"> Project</w:t>
      </w:r>
      <w:bookmarkEnd w:id="15"/>
    </w:p>
    <w:p w14:paraId="112724C1" w14:textId="0D30268D" w:rsidR="00EC73A2" w:rsidRDefault="004E3E99" w:rsidP="00EC73A2">
      <w:r>
        <w:t>To remove a file from the project, o</w:t>
      </w:r>
      <w:r w:rsidR="00EC73A2">
        <w:t xml:space="preserve">n the project pane, </w:t>
      </w:r>
      <w:r>
        <w:t xml:space="preserve">expand the group </w:t>
      </w:r>
      <w:proofErr w:type="spellStart"/>
      <w:r>
        <w:t>e.g</w:t>
      </w:r>
      <w:proofErr w:type="spellEnd"/>
      <w:r>
        <w:t xml:space="preserve"> “</w:t>
      </w:r>
      <w:r w:rsidR="00EC73A2">
        <w:t>Source Group 1</w:t>
      </w:r>
      <w:r>
        <w:t>”</w:t>
      </w:r>
      <w:r w:rsidR="00EC73A2">
        <w:t xml:space="preserve"> and </w:t>
      </w:r>
      <w:r>
        <w:t>right click on the target file click Remove file</w:t>
      </w:r>
    </w:p>
    <w:p w14:paraId="0B439763" w14:textId="30FB19AC" w:rsidR="004E3E99" w:rsidRDefault="004E3E99" w:rsidP="004E3E99">
      <w:pPr>
        <w:pStyle w:val="Heading2"/>
      </w:pPr>
      <w:bookmarkStart w:id="16" w:name="_Toc83818032"/>
      <w:r>
        <w:t>Add Group to the Project</w:t>
      </w:r>
      <w:bookmarkEnd w:id="16"/>
    </w:p>
    <w:p w14:paraId="7120F27A" w14:textId="744563A3" w:rsidR="004E3E99" w:rsidRDefault="004E3E99" w:rsidP="00C7002F">
      <w:r>
        <w:t>On the project pane, right click on Target 1 and select “Add Group”. A new group “</w:t>
      </w:r>
      <w:r w:rsidRPr="00E54E94">
        <w:rPr>
          <w:b/>
          <w:bCs/>
        </w:rPr>
        <w:t>New Group</w:t>
      </w:r>
      <w:r>
        <w:t xml:space="preserve">” will be </w:t>
      </w:r>
      <w:r w:rsidR="00C7002F">
        <w:t>created.</w:t>
      </w:r>
    </w:p>
    <w:p w14:paraId="214142CA" w14:textId="4F059A86" w:rsidR="003A5712" w:rsidRDefault="003A5712" w:rsidP="003A5712">
      <w:pPr>
        <w:pStyle w:val="Heading2"/>
      </w:pPr>
      <w:bookmarkStart w:id="17" w:name="_Toc83818033"/>
      <w:r>
        <w:t>Rename newly added group</w:t>
      </w:r>
      <w:bookmarkEnd w:id="17"/>
    </w:p>
    <w:p w14:paraId="74090917" w14:textId="77777777" w:rsidR="004924CE" w:rsidRDefault="003A5712" w:rsidP="004924CE">
      <w:pPr>
        <w:pStyle w:val="ListParagraph"/>
        <w:numPr>
          <w:ilvl w:val="0"/>
          <w:numId w:val="36"/>
        </w:numPr>
      </w:pPr>
      <w:r>
        <w:t>On the project pane, right click on Target 1 and select “</w:t>
      </w:r>
      <w:r w:rsidR="004924CE">
        <w:t>Manage Project Items</w:t>
      </w:r>
      <w:r>
        <w:t xml:space="preserve">”. </w:t>
      </w:r>
    </w:p>
    <w:p w14:paraId="63EA7900" w14:textId="7E0E608C" w:rsidR="004924CE" w:rsidRDefault="004924CE" w:rsidP="004924CE">
      <w:pPr>
        <w:pStyle w:val="ListParagraph"/>
        <w:numPr>
          <w:ilvl w:val="0"/>
          <w:numId w:val="36"/>
        </w:numPr>
      </w:pPr>
      <w:r>
        <w:t>On the window that appears, double click on the group you want to rename under Groups to rename the group.</w:t>
      </w:r>
    </w:p>
    <w:p w14:paraId="5FAC1626" w14:textId="7B3EDA42" w:rsidR="003A5712" w:rsidRDefault="004924CE" w:rsidP="004924CE">
      <w:pPr>
        <w:pStyle w:val="ListParagraph"/>
        <w:numPr>
          <w:ilvl w:val="0"/>
          <w:numId w:val="36"/>
        </w:numPr>
      </w:pPr>
      <w:r>
        <w:t>Click OK when done.</w:t>
      </w:r>
    </w:p>
    <w:p w14:paraId="0A966F15" w14:textId="4DB49533" w:rsidR="00E54E94" w:rsidRDefault="00E54E94" w:rsidP="00E54E94">
      <w:pPr>
        <w:pStyle w:val="Heading2"/>
      </w:pPr>
      <w:bookmarkStart w:id="18" w:name="_Toc83818034"/>
      <w:r>
        <w:t>Remove Group from the Project</w:t>
      </w:r>
      <w:bookmarkEnd w:id="18"/>
    </w:p>
    <w:p w14:paraId="2332A752" w14:textId="77777777" w:rsidR="00E54E94" w:rsidRDefault="00E54E94" w:rsidP="00E54E94">
      <w:r>
        <w:t xml:space="preserve">To remove a group from the project, </w:t>
      </w:r>
    </w:p>
    <w:p w14:paraId="48301F24" w14:textId="250C4925" w:rsidR="00E54E94" w:rsidRDefault="00E54E94" w:rsidP="00E54E94">
      <w:pPr>
        <w:pStyle w:val="ListParagraph"/>
        <w:numPr>
          <w:ilvl w:val="0"/>
          <w:numId w:val="37"/>
        </w:numPr>
      </w:pPr>
      <w:r>
        <w:t>on the project pane, right click on the group and select “</w:t>
      </w:r>
      <w:r w:rsidRPr="00E54E94">
        <w:rPr>
          <w:b/>
          <w:bCs/>
        </w:rPr>
        <w:t>Remove Group ‘….’and its Files</w:t>
      </w:r>
      <w:r>
        <w:t>”</w:t>
      </w:r>
    </w:p>
    <w:p w14:paraId="635EDDB1" w14:textId="0BCD020A" w:rsidR="00E54E94" w:rsidRDefault="00E54E94" w:rsidP="00E54E94">
      <w:pPr>
        <w:pStyle w:val="ListParagraph"/>
        <w:numPr>
          <w:ilvl w:val="1"/>
          <w:numId w:val="37"/>
        </w:numPr>
      </w:pPr>
      <w:r>
        <w:t>Note: This also removes the files under the affected group</w:t>
      </w:r>
    </w:p>
    <w:p w14:paraId="565B6FD6" w14:textId="0C3B3E53" w:rsidR="00B959D9" w:rsidRPr="00B959D9" w:rsidRDefault="00F31853" w:rsidP="000A6FC9">
      <w:pPr>
        <w:rPr>
          <w:noProof/>
        </w:rPr>
      </w:pPr>
      <w:r>
        <w:br w:type="page"/>
      </w:r>
    </w:p>
    <w:p w14:paraId="2F19B7D9" w14:textId="49BDBF0B" w:rsidR="00F522AC" w:rsidRPr="00B0325C" w:rsidRDefault="007A01A2" w:rsidP="00596136">
      <w:pPr>
        <w:pStyle w:val="Heading1"/>
      </w:pPr>
      <w:bookmarkStart w:id="19" w:name="_Toc83818035"/>
      <w:r w:rsidRPr="00B0325C">
        <w:lastRenderedPageBreak/>
        <w:t xml:space="preserve">Xilinx </w:t>
      </w:r>
      <w:proofErr w:type="spellStart"/>
      <w:r w:rsidRPr="00B0325C">
        <w:t>Vivado</w:t>
      </w:r>
      <w:bookmarkEnd w:id="19"/>
      <w:proofErr w:type="spellEnd"/>
    </w:p>
    <w:p w14:paraId="1A115AAA" w14:textId="129909B5" w:rsidR="00170078" w:rsidRPr="00B0325C" w:rsidRDefault="00142FEF" w:rsidP="00142FEF">
      <w:pPr>
        <w:pStyle w:val="Heading2"/>
      </w:pPr>
      <w:bookmarkStart w:id="20" w:name="_Toc83818036"/>
      <w:r w:rsidRPr="00B0325C">
        <w:t xml:space="preserve">Download and Installation of </w:t>
      </w:r>
      <w:proofErr w:type="spellStart"/>
      <w:r w:rsidRPr="00B0325C">
        <w:t>Vivado</w:t>
      </w:r>
      <w:bookmarkEnd w:id="20"/>
      <w:proofErr w:type="spellEnd"/>
    </w:p>
    <w:p w14:paraId="5A061965" w14:textId="67073091" w:rsidR="0055281A" w:rsidRPr="00B0325C" w:rsidRDefault="005973B7" w:rsidP="00871E0A">
      <w:r w:rsidRPr="00B0325C">
        <w:t>D</w:t>
      </w:r>
      <w:r w:rsidR="0055281A" w:rsidRPr="00B0325C">
        <w:t xml:space="preserve">ownload </w:t>
      </w:r>
      <w:r w:rsidRPr="00B0325C">
        <w:t xml:space="preserve">and install </w:t>
      </w:r>
      <w:proofErr w:type="spellStart"/>
      <w:r w:rsidR="0055281A" w:rsidRPr="00B0325C">
        <w:t>Vivado</w:t>
      </w:r>
      <w:proofErr w:type="spellEnd"/>
      <w:r w:rsidRPr="00B0325C">
        <w:t xml:space="preserve"> from </w:t>
      </w:r>
      <w:hyperlink r:id="rId28" w:history="1">
        <w:r w:rsidR="0055281A" w:rsidRPr="00B0325C">
          <w:rPr>
            <w:rStyle w:val="Hyperlink"/>
          </w:rPr>
          <w:t>https://www.xilinx.com/developer/products/vivado.html</w:t>
        </w:r>
      </w:hyperlink>
    </w:p>
    <w:p w14:paraId="18490275" w14:textId="61C000F2" w:rsidR="00142FEF" w:rsidRPr="00B0325C" w:rsidRDefault="00142FEF" w:rsidP="00142FEF">
      <w:pPr>
        <w:pStyle w:val="Heading2"/>
      </w:pPr>
      <w:bookmarkStart w:id="21" w:name="_Toc83818037"/>
      <w:r w:rsidRPr="00B0325C">
        <w:t xml:space="preserve">Creating new </w:t>
      </w:r>
      <w:proofErr w:type="spellStart"/>
      <w:r w:rsidRPr="00B0325C">
        <w:t>Vivado</w:t>
      </w:r>
      <w:proofErr w:type="spellEnd"/>
      <w:r w:rsidRPr="00B0325C">
        <w:t xml:space="preserve"> project</w:t>
      </w:r>
      <w:bookmarkEnd w:id="21"/>
    </w:p>
    <w:p w14:paraId="72119C69" w14:textId="2103E233" w:rsidR="005D7110" w:rsidRPr="004D1273" w:rsidRDefault="00994FAE" w:rsidP="005973B7">
      <w:pPr>
        <w:pStyle w:val="ListParagraph"/>
        <w:numPr>
          <w:ilvl w:val="0"/>
          <w:numId w:val="30"/>
        </w:numPr>
      </w:pPr>
      <w:r w:rsidRPr="004D1273">
        <w:t xml:space="preserve">To create new project, open </w:t>
      </w:r>
      <w:proofErr w:type="spellStart"/>
      <w:r w:rsidRPr="004D1273">
        <w:t>Vivado</w:t>
      </w:r>
      <w:proofErr w:type="spellEnd"/>
      <w:r w:rsidRPr="004D1273">
        <w:t xml:space="preserve">. Following screen should </w:t>
      </w:r>
      <w:r w:rsidR="0094637B" w:rsidRPr="004D1273">
        <w:t>appear</w:t>
      </w:r>
      <w:r w:rsidRPr="004D1273">
        <w:t xml:space="preserve">. Choose </w:t>
      </w:r>
      <w:r w:rsidR="00294E9C" w:rsidRPr="004D1273">
        <w:t>“Create Project”.</w:t>
      </w:r>
    </w:p>
    <w:p w14:paraId="6627B4CE" w14:textId="77777777" w:rsidR="00A02FA0" w:rsidRDefault="00013983" w:rsidP="00A02FA0">
      <w:pPr>
        <w:keepNext/>
        <w:jc w:val="center"/>
      </w:pPr>
      <w:r w:rsidRPr="00EE365F">
        <w:rPr>
          <w:noProof/>
          <w:highlight w:val="yellow"/>
        </w:rPr>
        <w:drawing>
          <wp:inline distT="0" distB="0" distL="0" distR="0" wp14:anchorId="72A6CF65" wp14:editId="6B798207">
            <wp:extent cx="4713454" cy="328108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2992" cy="3287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412AE" w14:textId="7E0522F4" w:rsidR="005D7110" w:rsidRPr="00EE365F" w:rsidRDefault="00A02FA0" w:rsidP="00A02FA0">
      <w:pPr>
        <w:pStyle w:val="Caption"/>
        <w:jc w:val="center"/>
        <w:rPr>
          <w:highlight w:val="yellow"/>
        </w:rPr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>
        <w:rPr>
          <w:noProof/>
        </w:rPr>
        <w:t>14</w:t>
      </w:r>
      <w:r w:rsidR="0047344C">
        <w:rPr>
          <w:noProof/>
        </w:rPr>
        <w:fldChar w:fldCharType="end"/>
      </w:r>
      <w:r>
        <w:t xml:space="preserve">: Newly launched </w:t>
      </w:r>
      <w:proofErr w:type="spellStart"/>
      <w:r>
        <w:t>Vivado</w:t>
      </w:r>
      <w:proofErr w:type="spellEnd"/>
      <w:r>
        <w:t xml:space="preserve"> page</w:t>
      </w:r>
    </w:p>
    <w:p w14:paraId="6C5995A5" w14:textId="2A3E41E5" w:rsidR="002D7BDA" w:rsidRPr="004D1273" w:rsidRDefault="00294E9C" w:rsidP="005D7110">
      <w:pPr>
        <w:pStyle w:val="ListParagraph"/>
        <w:numPr>
          <w:ilvl w:val="0"/>
          <w:numId w:val="30"/>
        </w:numPr>
      </w:pPr>
      <w:r w:rsidRPr="004D1273">
        <w:t>Choose project name and directory</w:t>
      </w:r>
      <w:r w:rsidR="00C817E4" w:rsidRPr="004D1273">
        <w:t>. Click “Next”.</w:t>
      </w:r>
    </w:p>
    <w:p w14:paraId="55C76351" w14:textId="67446E31" w:rsidR="00294E9C" w:rsidRPr="004D1273" w:rsidRDefault="00C95A94" w:rsidP="005973B7">
      <w:pPr>
        <w:pStyle w:val="ListParagraph"/>
        <w:numPr>
          <w:ilvl w:val="0"/>
          <w:numId w:val="30"/>
        </w:numPr>
      </w:pPr>
      <w:r w:rsidRPr="004D1273">
        <w:t>Select “RTL Project”</w:t>
      </w:r>
      <w:r w:rsidR="00BC36FF" w:rsidRPr="004D1273">
        <w:t>,</w:t>
      </w:r>
      <w:r w:rsidR="00C817E4" w:rsidRPr="004D1273">
        <w:t xml:space="preserve"> click “Next”.</w:t>
      </w:r>
      <w:r w:rsidR="002D7BDA" w:rsidRPr="004D1273">
        <w:t xml:space="preserve"> </w:t>
      </w:r>
    </w:p>
    <w:p w14:paraId="29ED57C6" w14:textId="7B388A0F" w:rsidR="005D7110" w:rsidRPr="004D1273" w:rsidRDefault="00BC36FF" w:rsidP="004D1273">
      <w:pPr>
        <w:pStyle w:val="ListParagraph"/>
        <w:numPr>
          <w:ilvl w:val="0"/>
          <w:numId w:val="30"/>
        </w:numPr>
      </w:pPr>
      <w:r w:rsidRPr="004D1273">
        <w:t>Add source files</w:t>
      </w:r>
      <w:r w:rsidR="004D1273" w:rsidRPr="004D1273">
        <w:t xml:space="preserve"> (Verilog files provided for this course, including the Cortex-M0 files) and Click “Next”.</w:t>
      </w:r>
      <w:r w:rsidRPr="004D1273">
        <w:t xml:space="preserve"> </w:t>
      </w:r>
    </w:p>
    <w:p w14:paraId="3F467A41" w14:textId="77777777" w:rsidR="005973B7" w:rsidRPr="004D1273" w:rsidRDefault="00D50213" w:rsidP="005973B7">
      <w:pPr>
        <w:pStyle w:val="ListParagraph"/>
        <w:numPr>
          <w:ilvl w:val="0"/>
          <w:numId w:val="30"/>
        </w:numPr>
      </w:pPr>
      <w:r w:rsidRPr="004D1273">
        <w:t xml:space="preserve">Add constraints file. This </w:t>
      </w:r>
      <w:r w:rsidR="00766EAF" w:rsidRPr="004D1273">
        <w:t xml:space="preserve">file </w:t>
      </w:r>
      <w:r w:rsidRPr="004D1273">
        <w:t xml:space="preserve">is specific to the </w:t>
      </w:r>
      <w:r w:rsidR="00C56513" w:rsidRPr="004D1273">
        <w:t xml:space="preserve">FPGA </w:t>
      </w:r>
      <w:r w:rsidR="00766EAF" w:rsidRPr="004D1273">
        <w:t xml:space="preserve">board and </w:t>
      </w:r>
      <w:r w:rsidR="008C3A72" w:rsidRPr="004D1273">
        <w:t xml:space="preserve">informs </w:t>
      </w:r>
      <w:proofErr w:type="spellStart"/>
      <w:r w:rsidR="008C3A72" w:rsidRPr="004D1273">
        <w:t>Vivado</w:t>
      </w:r>
      <w:proofErr w:type="spellEnd"/>
      <w:r w:rsidR="008C3A72" w:rsidRPr="004D1273">
        <w:t xml:space="preserve"> </w:t>
      </w:r>
      <w:r w:rsidR="004D541C" w:rsidRPr="004D1273">
        <w:t xml:space="preserve">of pin layout and other board-specific characteristics. </w:t>
      </w:r>
    </w:p>
    <w:p w14:paraId="076D0C9A" w14:textId="4A4ACAA1" w:rsidR="005973B7" w:rsidRPr="004D1273" w:rsidRDefault="004D541C" w:rsidP="005973B7">
      <w:pPr>
        <w:pStyle w:val="ListParagraph"/>
        <w:numPr>
          <w:ilvl w:val="0"/>
          <w:numId w:val="30"/>
        </w:numPr>
      </w:pPr>
      <w:r w:rsidRPr="004D1273">
        <w:t>C</w:t>
      </w:r>
      <w:r w:rsidR="005973B7" w:rsidRPr="004D1273">
        <w:t>lick Create File and enter a name for your file.</w:t>
      </w:r>
    </w:p>
    <w:p w14:paraId="6E82D2E3" w14:textId="77777777" w:rsidR="004D1273" w:rsidRPr="004D1273" w:rsidRDefault="00C817E4" w:rsidP="004D1273">
      <w:pPr>
        <w:pStyle w:val="ListParagraph"/>
        <w:numPr>
          <w:ilvl w:val="0"/>
          <w:numId w:val="30"/>
        </w:numPr>
      </w:pPr>
      <w:r w:rsidRPr="004D1273">
        <w:t>Click “Next”.</w:t>
      </w:r>
    </w:p>
    <w:p w14:paraId="4AE38C7B" w14:textId="2F247873" w:rsidR="00547D47" w:rsidRPr="004D1273" w:rsidRDefault="0014640B" w:rsidP="004D1273">
      <w:pPr>
        <w:pStyle w:val="ListParagraph"/>
        <w:numPr>
          <w:ilvl w:val="0"/>
          <w:numId w:val="30"/>
        </w:numPr>
      </w:pPr>
      <w:r w:rsidRPr="004D1273">
        <w:t xml:space="preserve">Choose </w:t>
      </w:r>
      <w:r w:rsidR="00A60C6C" w:rsidRPr="004D1273">
        <w:t>FPGA</w:t>
      </w:r>
      <w:r w:rsidR="004D1273" w:rsidRPr="004D1273">
        <w:t xml:space="preserve"> </w:t>
      </w:r>
      <w:r w:rsidR="004102F7" w:rsidRPr="004D1273">
        <w:t>as XC7A35TCPG236-1</w:t>
      </w:r>
      <w:r w:rsidR="00C817E4" w:rsidRPr="004D1273">
        <w:t>. Then click “Next”.</w:t>
      </w:r>
    </w:p>
    <w:p w14:paraId="6A1E3469" w14:textId="77777777" w:rsidR="00B0325C" w:rsidRDefault="00021060" w:rsidP="00B0325C">
      <w:pPr>
        <w:pStyle w:val="ListParagraph"/>
        <w:numPr>
          <w:ilvl w:val="0"/>
          <w:numId w:val="30"/>
        </w:numPr>
      </w:pPr>
      <w:r w:rsidRPr="004D1273">
        <w:t>Another screen with project details summary should appear. Check if details are in line with requirements, click “Finish” and the project is created!</w:t>
      </w:r>
    </w:p>
    <w:p w14:paraId="09856B8B" w14:textId="74DD54BF" w:rsidR="00B0325C" w:rsidRPr="00B0325C" w:rsidRDefault="00B0325C" w:rsidP="00B0325C">
      <w:pPr>
        <w:rPr>
          <w:b/>
          <w:bCs/>
        </w:rPr>
      </w:pPr>
      <w:r>
        <w:t xml:space="preserve">You would see that all the added files are nested under </w:t>
      </w:r>
      <w:r>
        <w:rPr>
          <w:b/>
          <w:bCs/>
        </w:rPr>
        <w:t>AHBLITE_SYS (</w:t>
      </w:r>
      <w:r w:rsidRPr="00B0325C">
        <w:rPr>
          <w:b/>
          <w:bCs/>
          <w:color w:val="FF0000"/>
        </w:rPr>
        <w:t>1</w:t>
      </w:r>
      <w:r>
        <w:rPr>
          <w:b/>
          <w:bCs/>
        </w:rPr>
        <w:t xml:space="preserve">) </w:t>
      </w:r>
      <w:r w:rsidRPr="00B0325C">
        <w:t>as shown in the figure below.</w:t>
      </w:r>
    </w:p>
    <w:p w14:paraId="0D8E783D" w14:textId="59FCC7B7" w:rsidR="00B0325C" w:rsidRPr="004D1273" w:rsidRDefault="00B0325C" w:rsidP="00B0325C"/>
    <w:p w14:paraId="3198C3D2" w14:textId="77777777" w:rsidR="00A02FA0" w:rsidRDefault="00B0325C" w:rsidP="00A02FA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D5294A6" wp14:editId="6EE00E52">
                <wp:simplePos x="0" y="0"/>
                <wp:positionH relativeFrom="column">
                  <wp:posOffset>704850</wp:posOffset>
                </wp:positionH>
                <wp:positionV relativeFrom="paragraph">
                  <wp:posOffset>1513840</wp:posOffset>
                </wp:positionV>
                <wp:extent cx="914400" cy="2857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2DC9CB" w14:textId="3F70A368" w:rsidR="00B0325C" w:rsidRPr="00B0325C" w:rsidRDefault="00B0325C" w:rsidP="00B0325C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5294A6" id="Text Box 13" o:spid="_x0000_s1030" type="#_x0000_t202" style="position:absolute;margin-left:55.5pt;margin-top:119.2pt;width:1in;height:22.5pt;z-index:25169100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" filled="f" stroked="f" strokeweight=".5pt">
                <v:textbox>
                  <w:txbxContent>
                    <w:p w14:paraId="1D2DC9CB" w14:textId="3F70A368" w:rsidR="00B0325C" w:rsidRPr="00B0325C" w:rsidRDefault="00B0325C" w:rsidP="00B0325C">
                      <w:pPr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77E7E94" wp14:editId="3A63D079">
                <wp:simplePos x="0" y="0"/>
                <wp:positionH relativeFrom="column">
                  <wp:posOffset>819150</wp:posOffset>
                </wp:positionH>
                <wp:positionV relativeFrom="paragraph">
                  <wp:posOffset>676275</wp:posOffset>
                </wp:positionV>
                <wp:extent cx="914400" cy="2857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8381E1" w14:textId="3E0A6741" w:rsidR="00B0325C" w:rsidRPr="00B0325C" w:rsidRDefault="00B0325C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B0325C">
                              <w:rPr>
                                <w:b/>
                                <w:bCs/>
                                <w:color w:val="FF000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7E7E94" id="Text Box 4" o:spid="_x0000_s1031" type="#_x0000_t202" style="position:absolute;margin-left:64.5pt;margin-top:53.25pt;width:1in;height:22.5pt;z-index:2516889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" filled="f" stroked="f" strokeweight=".5pt">
                <v:textbox>
                  <w:txbxContent>
                    <w:p w14:paraId="318381E1" w14:textId="3E0A6741" w:rsidR="00B0325C" w:rsidRPr="00B0325C" w:rsidRDefault="00B0325C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B0325C">
                        <w:rPr>
                          <w:b/>
                          <w:bCs/>
                          <w:color w:val="FF000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D62DAF" w:rsidRPr="00EE365F">
        <w:rPr>
          <w:noProof/>
          <w:highlight w:val="yellow"/>
        </w:rPr>
        <w:drawing>
          <wp:inline distT="0" distB="0" distL="0" distR="0" wp14:anchorId="5C110189" wp14:editId="21681C55">
            <wp:extent cx="6122894" cy="4480580"/>
            <wp:effectExtent l="0" t="0" r="0" b="0"/>
            <wp:docPr id="22" name="Picture 22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860" cy="4483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33D75" w14:textId="06C6C50D" w:rsidR="00D62DAF" w:rsidRDefault="00A02FA0" w:rsidP="00A02FA0">
      <w:pPr>
        <w:pStyle w:val="Caption"/>
        <w:jc w:val="center"/>
        <w:rPr>
          <w:highlight w:val="yellow"/>
        </w:rPr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>
        <w:rPr>
          <w:noProof/>
        </w:rPr>
        <w:t>15</w:t>
      </w:r>
      <w:r w:rsidR="0047344C">
        <w:rPr>
          <w:noProof/>
        </w:rPr>
        <w:fldChar w:fldCharType="end"/>
      </w:r>
      <w:r>
        <w:t xml:space="preserve">: </w:t>
      </w:r>
      <w:proofErr w:type="spellStart"/>
      <w:r>
        <w:t>Vivado</w:t>
      </w:r>
      <w:proofErr w:type="spellEnd"/>
      <w:r>
        <w:t xml:space="preserve"> IDE</w:t>
      </w:r>
    </w:p>
    <w:p w14:paraId="1433B7FC" w14:textId="6911D758" w:rsidR="00B0325C" w:rsidRPr="00B0325C" w:rsidRDefault="00B0325C" w:rsidP="00B0325C">
      <w:pPr>
        <w:pStyle w:val="Heading2"/>
      </w:pPr>
      <w:bookmarkStart w:id="22" w:name="_Toc83818038"/>
      <w:r>
        <w:t>Edit Constraint file</w:t>
      </w:r>
      <w:bookmarkEnd w:id="22"/>
    </w:p>
    <w:p w14:paraId="4516BBE9" w14:textId="4A990A67" w:rsidR="00B0325C" w:rsidRPr="00512255" w:rsidRDefault="00B0325C" w:rsidP="00161114">
      <w:r w:rsidRPr="00512255">
        <w:t>Please see figure above for label (2).</w:t>
      </w:r>
    </w:p>
    <w:p w14:paraId="6C30F61F" w14:textId="4AAE4C31" w:rsidR="00B0325C" w:rsidRPr="00512255" w:rsidRDefault="00B0325C" w:rsidP="00161114">
      <w:r w:rsidRPr="00512255">
        <w:t xml:space="preserve">To edit the constraint file, expand </w:t>
      </w:r>
      <w:r w:rsidR="0094637B" w:rsidRPr="00512255">
        <w:t>Constraint</w:t>
      </w:r>
      <w:r w:rsidR="00512255">
        <w:t xml:space="preserve"> on the Sources Pane</w:t>
      </w:r>
      <w:r w:rsidRPr="00512255">
        <w:t xml:space="preserve"> (</w:t>
      </w:r>
      <w:r w:rsidRPr="00512255">
        <w:rPr>
          <w:color w:val="FF0000"/>
        </w:rPr>
        <w:t>2</w:t>
      </w:r>
      <w:r w:rsidRPr="00512255">
        <w:t>) and double click on the .</w:t>
      </w:r>
      <w:proofErr w:type="spellStart"/>
      <w:r w:rsidRPr="0094637B">
        <w:rPr>
          <w:i/>
          <w:iCs/>
        </w:rPr>
        <w:t>xdc</w:t>
      </w:r>
      <w:proofErr w:type="spellEnd"/>
      <w:r w:rsidRPr="00512255">
        <w:t xml:space="preserve"> file to open it. Enter the following and save the file</w:t>
      </w:r>
      <w:r w:rsidR="00E71A3D">
        <w:t>.</w:t>
      </w:r>
    </w:p>
    <w:p w14:paraId="4CCA8D86" w14:textId="77777777" w:rsidR="00512255" w:rsidRDefault="00512255" w:rsidP="00161114">
      <w:pPr>
        <w:rPr>
          <w:highlight w:val="yellow"/>
        </w:rPr>
      </w:pPr>
    </w:p>
    <w:p w14:paraId="5C5EB57C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# Clock signal</w:t>
      </w:r>
    </w:p>
    <w:p w14:paraId="38653C7A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5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CLK]</w:t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</w:p>
    <w:p w14:paraId="1ECDD36A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create_clock</w:t>
      </w:r>
      <w:proofErr w:type="spellEnd"/>
      <w:r w:rsidRPr="00512255">
        <w:rPr>
          <w:rFonts w:eastAsia="Times New Roman" w:cstheme="minorHAnsi"/>
          <w:szCs w:val="18"/>
        </w:rPr>
        <w:t xml:space="preserve"> -add -name </w:t>
      </w:r>
      <w:proofErr w:type="spellStart"/>
      <w:r w:rsidRPr="00512255">
        <w:rPr>
          <w:rFonts w:eastAsia="Times New Roman" w:cstheme="minorHAnsi"/>
          <w:szCs w:val="18"/>
        </w:rPr>
        <w:t>sys_clk_pin</w:t>
      </w:r>
      <w:proofErr w:type="spellEnd"/>
      <w:r w:rsidRPr="00512255">
        <w:rPr>
          <w:rFonts w:eastAsia="Times New Roman" w:cstheme="minorHAnsi"/>
          <w:szCs w:val="18"/>
        </w:rPr>
        <w:t xml:space="preserve"> -period 10.00 -waveform {0 5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CLK]</w:t>
      </w:r>
    </w:p>
    <w:p w14:paraId="59343ABC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ab/>
      </w:r>
    </w:p>
    <w:p w14:paraId="43BE2519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 xml:space="preserve">#Active high RESET - BTNR on </w:t>
      </w:r>
      <w:proofErr w:type="spellStart"/>
      <w:r w:rsidRPr="00512255">
        <w:rPr>
          <w:rFonts w:eastAsia="Times New Roman" w:cstheme="minorHAnsi"/>
          <w:szCs w:val="18"/>
        </w:rPr>
        <w:t>Basys</w:t>
      </w:r>
      <w:proofErr w:type="spellEnd"/>
      <w:r w:rsidRPr="00512255">
        <w:rPr>
          <w:rFonts w:eastAsia="Times New Roman" w:cstheme="minorHAnsi"/>
          <w:szCs w:val="18"/>
        </w:rPr>
        <w:t xml:space="preserve"> 3 board</w:t>
      </w:r>
    </w:p>
    <w:p w14:paraId="70A21203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T1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RESET]</w:t>
      </w:r>
    </w:p>
    <w:p w14:paraId="1499E671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</w:p>
    <w:p w14:paraId="6F2A3F82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bookmarkStart w:id="23" w:name="_Hlk83601627"/>
      <w:r w:rsidRPr="00512255">
        <w:rPr>
          <w:rFonts w:eastAsia="Times New Roman" w:cstheme="minorHAnsi"/>
          <w:szCs w:val="18"/>
        </w:rPr>
        <w:t>#LEDs</w:t>
      </w:r>
    </w:p>
    <w:p w14:paraId="42D362DA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16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LED[</w:t>
      </w:r>
      <w:proofErr w:type="gramEnd"/>
      <w:r w:rsidRPr="00512255">
        <w:rPr>
          <w:rFonts w:eastAsia="Times New Roman" w:cstheme="minorHAnsi"/>
          <w:szCs w:val="18"/>
        </w:rPr>
        <w:t>0]]</w:t>
      </w:r>
    </w:p>
    <w:p w14:paraId="42840C27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E19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LED[</w:t>
      </w:r>
      <w:proofErr w:type="gramEnd"/>
      <w:r w:rsidRPr="00512255">
        <w:rPr>
          <w:rFonts w:eastAsia="Times New Roman" w:cstheme="minorHAnsi"/>
          <w:szCs w:val="18"/>
        </w:rPr>
        <w:t>1]]</w:t>
      </w:r>
    </w:p>
    <w:p w14:paraId="5ED30E88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19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LED[</w:t>
      </w:r>
      <w:proofErr w:type="gramEnd"/>
      <w:r w:rsidRPr="00512255">
        <w:rPr>
          <w:rFonts w:eastAsia="Times New Roman" w:cstheme="minorHAnsi"/>
          <w:szCs w:val="18"/>
        </w:rPr>
        <w:t>2]]</w:t>
      </w:r>
    </w:p>
    <w:p w14:paraId="61E1537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19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LED[</w:t>
      </w:r>
      <w:proofErr w:type="gramEnd"/>
      <w:r w:rsidRPr="00512255">
        <w:rPr>
          <w:rFonts w:eastAsia="Times New Roman" w:cstheme="minorHAnsi"/>
          <w:szCs w:val="18"/>
        </w:rPr>
        <w:t>3]]</w:t>
      </w:r>
    </w:p>
    <w:p w14:paraId="1C4CEBA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18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LED[</w:t>
      </w:r>
      <w:proofErr w:type="gramEnd"/>
      <w:r w:rsidRPr="00512255">
        <w:rPr>
          <w:rFonts w:eastAsia="Times New Roman" w:cstheme="minorHAnsi"/>
          <w:szCs w:val="18"/>
        </w:rPr>
        <w:t>4]]</w:t>
      </w:r>
    </w:p>
    <w:bookmarkEnd w:id="23"/>
    <w:p w14:paraId="4DFA430F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lastRenderedPageBreak/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15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LED[</w:t>
      </w:r>
      <w:proofErr w:type="gramEnd"/>
      <w:r w:rsidRPr="00512255">
        <w:rPr>
          <w:rFonts w:eastAsia="Times New Roman" w:cstheme="minorHAnsi"/>
          <w:szCs w:val="18"/>
        </w:rPr>
        <w:t>5]]</w:t>
      </w:r>
    </w:p>
    <w:p w14:paraId="14EB6FEB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14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LED[</w:t>
      </w:r>
      <w:proofErr w:type="gramEnd"/>
      <w:r w:rsidRPr="00512255">
        <w:rPr>
          <w:rFonts w:eastAsia="Times New Roman" w:cstheme="minorHAnsi"/>
          <w:szCs w:val="18"/>
        </w:rPr>
        <w:t>6]]</w:t>
      </w:r>
    </w:p>
    <w:p w14:paraId="27313934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14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LED[</w:t>
      </w:r>
      <w:proofErr w:type="gramEnd"/>
      <w:r w:rsidRPr="00512255">
        <w:rPr>
          <w:rFonts w:eastAsia="Times New Roman" w:cstheme="minorHAnsi"/>
          <w:szCs w:val="18"/>
        </w:rPr>
        <w:t>7]]</w:t>
      </w:r>
    </w:p>
    <w:p w14:paraId="266C4786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</w:p>
    <w:p w14:paraId="2300AC09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##VGA Connector</w:t>
      </w:r>
    </w:p>
    <w:p w14:paraId="6BD48C44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G19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vgaRed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0]]</w:t>
      </w:r>
    </w:p>
    <w:p w14:paraId="5415F2FB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H19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vgaRed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1]]</w:t>
      </w:r>
    </w:p>
    <w:p w14:paraId="69175EC6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J19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vgaRed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2]]</w:t>
      </w:r>
    </w:p>
    <w:p w14:paraId="409BB8BB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N18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vgaBlue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0]]</w:t>
      </w:r>
    </w:p>
    <w:p w14:paraId="310ABFD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L18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vgaBlue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1]]</w:t>
      </w:r>
    </w:p>
    <w:p w14:paraId="046F6AA3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J1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vgaGreen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0]]</w:t>
      </w:r>
    </w:p>
    <w:p w14:paraId="415AB187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H1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vgaGreen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1]]</w:t>
      </w:r>
    </w:p>
    <w:p w14:paraId="4F59585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G1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vgaGreen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2]]</w:t>
      </w:r>
    </w:p>
    <w:p w14:paraId="319FDD33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P19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r w:rsidRPr="00512255">
        <w:rPr>
          <w:rFonts w:eastAsia="Times New Roman" w:cstheme="minorHAnsi"/>
          <w:szCs w:val="18"/>
        </w:rPr>
        <w:t>Hsync</w:t>
      </w:r>
      <w:proofErr w:type="spellEnd"/>
      <w:r w:rsidRPr="00512255">
        <w:rPr>
          <w:rFonts w:eastAsia="Times New Roman" w:cstheme="minorHAnsi"/>
          <w:szCs w:val="18"/>
        </w:rPr>
        <w:t>]</w:t>
      </w:r>
    </w:p>
    <w:p w14:paraId="5CF5B934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R19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r w:rsidRPr="00512255">
        <w:rPr>
          <w:rFonts w:eastAsia="Times New Roman" w:cstheme="minorHAnsi"/>
          <w:szCs w:val="18"/>
        </w:rPr>
        <w:t>Vsync</w:t>
      </w:r>
      <w:proofErr w:type="spellEnd"/>
      <w:r w:rsidRPr="00512255">
        <w:rPr>
          <w:rFonts w:eastAsia="Times New Roman" w:cstheme="minorHAnsi"/>
          <w:szCs w:val="18"/>
        </w:rPr>
        <w:t>]</w:t>
      </w:r>
    </w:p>
    <w:p w14:paraId="59CEEB43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</w:p>
    <w:p w14:paraId="72244E57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#USB-RS232 Interface</w:t>
      </w:r>
    </w:p>
    <w:p w14:paraId="75DE5A1C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B18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r w:rsidRPr="00512255">
        <w:rPr>
          <w:rFonts w:eastAsia="Times New Roman" w:cstheme="minorHAnsi"/>
          <w:szCs w:val="18"/>
        </w:rPr>
        <w:t>RsRx</w:t>
      </w:r>
      <w:proofErr w:type="spellEnd"/>
      <w:r w:rsidRPr="00512255">
        <w:rPr>
          <w:rFonts w:eastAsia="Times New Roman" w:cstheme="minorHAnsi"/>
          <w:szCs w:val="18"/>
        </w:rPr>
        <w:t>]</w:t>
      </w:r>
    </w:p>
    <w:p w14:paraId="6E33E3C6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A18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r w:rsidRPr="00512255">
        <w:rPr>
          <w:rFonts w:eastAsia="Times New Roman" w:cstheme="minorHAnsi"/>
          <w:szCs w:val="18"/>
        </w:rPr>
        <w:t>RsTx</w:t>
      </w:r>
      <w:proofErr w:type="spellEnd"/>
      <w:r w:rsidRPr="00512255">
        <w:rPr>
          <w:rFonts w:eastAsia="Times New Roman" w:cstheme="minorHAnsi"/>
          <w:szCs w:val="18"/>
        </w:rPr>
        <w:t>]</w:t>
      </w:r>
    </w:p>
    <w:p w14:paraId="57B609A8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ab/>
      </w:r>
    </w:p>
    <w:p w14:paraId="7D9D4D11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#Switches</w:t>
      </w:r>
    </w:p>
    <w:p w14:paraId="16A2799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1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sw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0]]</w:t>
      </w:r>
    </w:p>
    <w:p w14:paraId="7220605D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16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sw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1]]</w:t>
      </w:r>
    </w:p>
    <w:p w14:paraId="5F1DB1F1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16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sw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2]]</w:t>
      </w:r>
    </w:p>
    <w:p w14:paraId="11404298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1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sw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3]]</w:t>
      </w:r>
    </w:p>
    <w:p w14:paraId="6947851A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15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sw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4]]</w:t>
      </w:r>
    </w:p>
    <w:p w14:paraId="77CA2603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15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sw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5]]</w:t>
      </w:r>
    </w:p>
    <w:p w14:paraId="21212CB0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14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sw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6]]</w:t>
      </w:r>
    </w:p>
    <w:p w14:paraId="10BC2F7C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13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sw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7]]</w:t>
      </w:r>
    </w:p>
    <w:p w14:paraId="1E766FD5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</w:p>
    <w:p w14:paraId="40ACF24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#7 segment display</w:t>
      </w:r>
    </w:p>
    <w:p w14:paraId="45D86F74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seg[</w:t>
      </w:r>
      <w:proofErr w:type="gramEnd"/>
      <w:r w:rsidRPr="00512255">
        <w:rPr>
          <w:rFonts w:eastAsia="Times New Roman" w:cstheme="minorHAnsi"/>
          <w:szCs w:val="18"/>
        </w:rPr>
        <w:t>0]]</w:t>
      </w:r>
    </w:p>
    <w:p w14:paraId="1B389C2B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6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seg[</w:t>
      </w:r>
      <w:proofErr w:type="gramEnd"/>
      <w:r w:rsidRPr="00512255">
        <w:rPr>
          <w:rFonts w:eastAsia="Times New Roman" w:cstheme="minorHAnsi"/>
          <w:szCs w:val="18"/>
        </w:rPr>
        <w:t>1]]</w:t>
      </w:r>
    </w:p>
    <w:p w14:paraId="65CBEE18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8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seg[</w:t>
      </w:r>
      <w:proofErr w:type="gramEnd"/>
      <w:r w:rsidRPr="00512255">
        <w:rPr>
          <w:rFonts w:eastAsia="Times New Roman" w:cstheme="minorHAnsi"/>
          <w:szCs w:val="18"/>
        </w:rPr>
        <w:t>2]]</w:t>
      </w:r>
    </w:p>
    <w:p w14:paraId="5B79EBB4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8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seg[</w:t>
      </w:r>
      <w:proofErr w:type="gramEnd"/>
      <w:r w:rsidRPr="00512255">
        <w:rPr>
          <w:rFonts w:eastAsia="Times New Roman" w:cstheme="minorHAnsi"/>
          <w:szCs w:val="18"/>
        </w:rPr>
        <w:t>3]]</w:t>
      </w:r>
    </w:p>
    <w:p w14:paraId="6F544230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5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seg[</w:t>
      </w:r>
      <w:proofErr w:type="gramEnd"/>
      <w:r w:rsidRPr="00512255">
        <w:rPr>
          <w:rFonts w:eastAsia="Times New Roman" w:cstheme="minorHAnsi"/>
          <w:szCs w:val="18"/>
        </w:rPr>
        <w:t>4]]</w:t>
      </w:r>
    </w:p>
    <w:p w14:paraId="0E7C1790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5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seg[</w:t>
      </w:r>
      <w:proofErr w:type="gramEnd"/>
      <w:r w:rsidRPr="00512255">
        <w:rPr>
          <w:rFonts w:eastAsia="Times New Roman" w:cstheme="minorHAnsi"/>
          <w:szCs w:val="18"/>
        </w:rPr>
        <w:t>5]]</w:t>
      </w:r>
    </w:p>
    <w:p w14:paraId="49A0A6FC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seg[</w:t>
      </w:r>
      <w:proofErr w:type="gramEnd"/>
      <w:r w:rsidRPr="00512255">
        <w:rPr>
          <w:rFonts w:eastAsia="Times New Roman" w:cstheme="minorHAnsi"/>
          <w:szCs w:val="18"/>
        </w:rPr>
        <w:t>6]]</w:t>
      </w:r>
    </w:p>
    <w:p w14:paraId="3332E9D0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r w:rsidRPr="00512255">
        <w:rPr>
          <w:rFonts w:eastAsia="Times New Roman" w:cstheme="minorHAnsi"/>
          <w:szCs w:val="18"/>
        </w:rPr>
        <w:t>dp</w:t>
      </w:r>
      <w:proofErr w:type="spellEnd"/>
      <w:r w:rsidRPr="00512255">
        <w:rPr>
          <w:rFonts w:eastAsia="Times New Roman" w:cstheme="minorHAnsi"/>
          <w:szCs w:val="18"/>
        </w:rPr>
        <w:t>]</w:t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</w:p>
    <w:p w14:paraId="4340A95A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2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an[</w:t>
      </w:r>
      <w:proofErr w:type="gramEnd"/>
      <w:r w:rsidRPr="00512255">
        <w:rPr>
          <w:rFonts w:eastAsia="Times New Roman" w:cstheme="minorHAnsi"/>
          <w:szCs w:val="18"/>
        </w:rPr>
        <w:t>0]]</w:t>
      </w:r>
    </w:p>
    <w:p w14:paraId="22ADC4E7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4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an[</w:t>
      </w:r>
      <w:proofErr w:type="gramEnd"/>
      <w:r w:rsidRPr="00512255">
        <w:rPr>
          <w:rFonts w:eastAsia="Times New Roman" w:cstheme="minorHAnsi"/>
          <w:szCs w:val="18"/>
        </w:rPr>
        <w:t>1]]</w:t>
      </w:r>
    </w:p>
    <w:p w14:paraId="7F679846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4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an[</w:t>
      </w:r>
      <w:proofErr w:type="gramEnd"/>
      <w:r w:rsidRPr="00512255">
        <w:rPr>
          <w:rFonts w:eastAsia="Times New Roman" w:cstheme="minorHAnsi"/>
          <w:szCs w:val="18"/>
        </w:rPr>
        <w:t>2]]</w:t>
      </w:r>
    </w:p>
    <w:p w14:paraId="708B5C45" w14:textId="4449A4C6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4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an[</w:t>
      </w:r>
      <w:proofErr w:type="gramEnd"/>
      <w:r w:rsidRPr="00512255">
        <w:rPr>
          <w:rFonts w:eastAsia="Times New Roman" w:cstheme="minorHAnsi"/>
          <w:szCs w:val="18"/>
        </w:rPr>
        <w:t>3]]</w:t>
      </w:r>
    </w:p>
    <w:sectPr w:rsidR="00B0325C" w:rsidRPr="00512255" w:rsidSect="00AD66E8">
      <w:footerReference w:type="default" r:id="rId31"/>
      <w:headerReference w:type="first" r:id="rId32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C0794" w14:textId="77777777" w:rsidR="00135CB6" w:rsidRDefault="00135CB6" w:rsidP="00AD4120">
      <w:pPr>
        <w:spacing w:after="0" w:line="240" w:lineRule="auto"/>
      </w:pPr>
      <w:r>
        <w:separator/>
      </w:r>
    </w:p>
  </w:endnote>
  <w:endnote w:type="continuationSeparator" w:id="0">
    <w:p w14:paraId="6C9E0FC5" w14:textId="77777777" w:rsidR="00135CB6" w:rsidRDefault="00135CB6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135CB6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0155F05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89720D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6D6E205F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19333" w14:textId="77777777" w:rsidR="00135CB6" w:rsidRDefault="00135CB6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B5900EA" w14:textId="77777777" w:rsidR="00135CB6" w:rsidRDefault="00135CB6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3E942911">
          <wp:simplePos x="0" y="0"/>
          <wp:positionH relativeFrom="margin">
            <wp:align>left</wp:align>
          </wp:positionH>
          <wp:positionV relativeFrom="paragraph">
            <wp:posOffset>2211705</wp:posOffset>
          </wp:positionV>
          <wp:extent cx="5729605" cy="692785"/>
          <wp:effectExtent l="0" t="0" r="4445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29605" cy="6927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FF73C8"/>
    <w:multiLevelType w:val="hybridMultilevel"/>
    <w:tmpl w:val="270EB7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B97BB1"/>
    <w:multiLevelType w:val="hybridMultilevel"/>
    <w:tmpl w:val="D0C4A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4" w15:restartNumberingAfterBreak="0">
    <w:nsid w:val="42FE45BA"/>
    <w:multiLevelType w:val="hybridMultilevel"/>
    <w:tmpl w:val="706EC9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2366A2"/>
    <w:multiLevelType w:val="hybridMultilevel"/>
    <w:tmpl w:val="706EC9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D953E4"/>
    <w:multiLevelType w:val="hybridMultilevel"/>
    <w:tmpl w:val="41FE37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143092"/>
    <w:multiLevelType w:val="hybridMultilevel"/>
    <w:tmpl w:val="095C4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2E2C38"/>
    <w:multiLevelType w:val="hybridMultilevel"/>
    <w:tmpl w:val="54301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4" w15:restartNumberingAfterBreak="0">
    <w:nsid w:val="662B3FBC"/>
    <w:multiLevelType w:val="hybridMultilevel"/>
    <w:tmpl w:val="7C2E7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5F0BF9"/>
    <w:multiLevelType w:val="hybridMultilevel"/>
    <w:tmpl w:val="DC706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7AF750C"/>
    <w:multiLevelType w:val="hybridMultilevel"/>
    <w:tmpl w:val="706EC9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484BAB"/>
    <w:multiLevelType w:val="hybridMultilevel"/>
    <w:tmpl w:val="3DAAF4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0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E9582B"/>
    <w:multiLevelType w:val="hybridMultilevel"/>
    <w:tmpl w:val="148CBED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8D6BD5"/>
    <w:multiLevelType w:val="hybridMultilevel"/>
    <w:tmpl w:val="51581B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8"/>
  </w:num>
  <w:num w:numId="3">
    <w:abstractNumId w:val="34"/>
  </w:num>
  <w:num w:numId="4">
    <w:abstractNumId w:val="34"/>
    <w:lvlOverride w:ilvl="0">
      <w:startOverride w:val="1"/>
    </w:lvlOverride>
  </w:num>
  <w:num w:numId="5">
    <w:abstractNumId w:val="13"/>
  </w:num>
  <w:num w:numId="6">
    <w:abstractNumId w:val="2"/>
  </w:num>
  <w:num w:numId="7">
    <w:abstractNumId w:val="23"/>
  </w:num>
  <w:num w:numId="8">
    <w:abstractNumId w:val="1"/>
  </w:num>
  <w:num w:numId="9">
    <w:abstractNumId w:val="12"/>
  </w:num>
  <w:num w:numId="10">
    <w:abstractNumId w:val="30"/>
  </w:num>
  <w:num w:numId="11">
    <w:abstractNumId w:val="15"/>
  </w:num>
  <w:num w:numId="12">
    <w:abstractNumId w:val="32"/>
  </w:num>
  <w:num w:numId="13">
    <w:abstractNumId w:val="17"/>
  </w:num>
  <w:num w:numId="14">
    <w:abstractNumId w:val="29"/>
  </w:num>
  <w:num w:numId="15">
    <w:abstractNumId w:val="26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1"/>
  </w:num>
  <w:num w:numId="23">
    <w:abstractNumId w:val="22"/>
  </w:num>
  <w:num w:numId="24">
    <w:abstractNumId w:val="10"/>
  </w:num>
  <w:num w:numId="25">
    <w:abstractNumId w:val="21"/>
  </w:num>
  <w:num w:numId="26">
    <w:abstractNumId w:val="20"/>
  </w:num>
  <w:num w:numId="27">
    <w:abstractNumId w:val="27"/>
  </w:num>
  <w:num w:numId="28">
    <w:abstractNumId w:val="25"/>
  </w:num>
  <w:num w:numId="29">
    <w:abstractNumId w:val="8"/>
  </w:num>
  <w:num w:numId="30">
    <w:abstractNumId w:val="14"/>
  </w:num>
  <w:num w:numId="31">
    <w:abstractNumId w:val="19"/>
  </w:num>
  <w:num w:numId="32">
    <w:abstractNumId w:val="31"/>
  </w:num>
  <w:num w:numId="33">
    <w:abstractNumId w:val="22"/>
  </w:num>
  <w:num w:numId="34">
    <w:abstractNumId w:val="16"/>
  </w:num>
  <w:num w:numId="35">
    <w:abstractNumId w:val="33"/>
  </w:num>
  <w:num w:numId="36">
    <w:abstractNumId w:val="24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DA3MrO0NDY2MjdW0lEKTi0uzszPAykwqgUAKfzm8SwAAAA="/>
  </w:docVars>
  <w:rsids>
    <w:rsidRoot w:val="009C11D2"/>
    <w:rsid w:val="00003266"/>
    <w:rsid w:val="00005BA5"/>
    <w:rsid w:val="0001040D"/>
    <w:rsid w:val="00013983"/>
    <w:rsid w:val="00014073"/>
    <w:rsid w:val="0001428C"/>
    <w:rsid w:val="00014A79"/>
    <w:rsid w:val="00016981"/>
    <w:rsid w:val="00021060"/>
    <w:rsid w:val="0002681F"/>
    <w:rsid w:val="00027869"/>
    <w:rsid w:val="00031318"/>
    <w:rsid w:val="000406EA"/>
    <w:rsid w:val="00063CFE"/>
    <w:rsid w:val="00072A81"/>
    <w:rsid w:val="000809FA"/>
    <w:rsid w:val="0008756E"/>
    <w:rsid w:val="000A1730"/>
    <w:rsid w:val="000A4D08"/>
    <w:rsid w:val="000A6453"/>
    <w:rsid w:val="000A6FC9"/>
    <w:rsid w:val="000C14C1"/>
    <w:rsid w:val="000C50CF"/>
    <w:rsid w:val="000D7DD6"/>
    <w:rsid w:val="000E0216"/>
    <w:rsid w:val="000E5453"/>
    <w:rsid w:val="000E74A1"/>
    <w:rsid w:val="000F4AB4"/>
    <w:rsid w:val="00105DDE"/>
    <w:rsid w:val="00106971"/>
    <w:rsid w:val="00116198"/>
    <w:rsid w:val="001170B0"/>
    <w:rsid w:val="00121582"/>
    <w:rsid w:val="00133E1F"/>
    <w:rsid w:val="001355E7"/>
    <w:rsid w:val="00135CB6"/>
    <w:rsid w:val="001401EE"/>
    <w:rsid w:val="00142FEF"/>
    <w:rsid w:val="0014587F"/>
    <w:rsid w:val="0014640B"/>
    <w:rsid w:val="001533B5"/>
    <w:rsid w:val="0015391C"/>
    <w:rsid w:val="00154283"/>
    <w:rsid w:val="001547B7"/>
    <w:rsid w:val="0015516F"/>
    <w:rsid w:val="001563C4"/>
    <w:rsid w:val="00161114"/>
    <w:rsid w:val="0016308A"/>
    <w:rsid w:val="001674E6"/>
    <w:rsid w:val="00170078"/>
    <w:rsid w:val="001867A0"/>
    <w:rsid w:val="001A2980"/>
    <w:rsid w:val="001A2D42"/>
    <w:rsid w:val="001A622A"/>
    <w:rsid w:val="001B11A6"/>
    <w:rsid w:val="001B5C7B"/>
    <w:rsid w:val="001C1CD4"/>
    <w:rsid w:val="001D7E20"/>
    <w:rsid w:val="001E26EA"/>
    <w:rsid w:val="001E380C"/>
    <w:rsid w:val="001E6329"/>
    <w:rsid w:val="001F5F36"/>
    <w:rsid w:val="001F65EA"/>
    <w:rsid w:val="002052D9"/>
    <w:rsid w:val="0022156A"/>
    <w:rsid w:val="00222F4F"/>
    <w:rsid w:val="00233C3B"/>
    <w:rsid w:val="00235016"/>
    <w:rsid w:val="00273A81"/>
    <w:rsid w:val="00275B5B"/>
    <w:rsid w:val="00292711"/>
    <w:rsid w:val="00294064"/>
    <w:rsid w:val="00294E9C"/>
    <w:rsid w:val="002968AE"/>
    <w:rsid w:val="002A14C7"/>
    <w:rsid w:val="002A20C8"/>
    <w:rsid w:val="002A45DD"/>
    <w:rsid w:val="002B269C"/>
    <w:rsid w:val="002B421F"/>
    <w:rsid w:val="002C22BE"/>
    <w:rsid w:val="002D5975"/>
    <w:rsid w:val="002D64AE"/>
    <w:rsid w:val="002D78DE"/>
    <w:rsid w:val="002D7BDA"/>
    <w:rsid w:val="00300469"/>
    <w:rsid w:val="00303B33"/>
    <w:rsid w:val="003103A1"/>
    <w:rsid w:val="00310F9D"/>
    <w:rsid w:val="00311F72"/>
    <w:rsid w:val="003166C0"/>
    <w:rsid w:val="00316793"/>
    <w:rsid w:val="00317EF2"/>
    <w:rsid w:val="003230B2"/>
    <w:rsid w:val="0033067C"/>
    <w:rsid w:val="00331D21"/>
    <w:rsid w:val="0033705B"/>
    <w:rsid w:val="0034015A"/>
    <w:rsid w:val="00344343"/>
    <w:rsid w:val="003450FC"/>
    <w:rsid w:val="00346AA5"/>
    <w:rsid w:val="0035683D"/>
    <w:rsid w:val="003628E3"/>
    <w:rsid w:val="00370B88"/>
    <w:rsid w:val="00375BF0"/>
    <w:rsid w:val="00376879"/>
    <w:rsid w:val="00376F08"/>
    <w:rsid w:val="00376F7F"/>
    <w:rsid w:val="003778AF"/>
    <w:rsid w:val="00385EEF"/>
    <w:rsid w:val="003A3B63"/>
    <w:rsid w:val="003A5712"/>
    <w:rsid w:val="003B11B3"/>
    <w:rsid w:val="003C070C"/>
    <w:rsid w:val="003C211B"/>
    <w:rsid w:val="003C2E75"/>
    <w:rsid w:val="003D22B0"/>
    <w:rsid w:val="003D4327"/>
    <w:rsid w:val="003D61F6"/>
    <w:rsid w:val="003E2DF9"/>
    <w:rsid w:val="003E6C21"/>
    <w:rsid w:val="003F00DC"/>
    <w:rsid w:val="003F14DB"/>
    <w:rsid w:val="00405413"/>
    <w:rsid w:val="0040772A"/>
    <w:rsid w:val="004102F7"/>
    <w:rsid w:val="0041035F"/>
    <w:rsid w:val="004112AC"/>
    <w:rsid w:val="004132DA"/>
    <w:rsid w:val="00415746"/>
    <w:rsid w:val="0042038E"/>
    <w:rsid w:val="0042182A"/>
    <w:rsid w:val="00424001"/>
    <w:rsid w:val="004379F8"/>
    <w:rsid w:val="0044273D"/>
    <w:rsid w:val="0045326B"/>
    <w:rsid w:val="00453BAF"/>
    <w:rsid w:val="00457842"/>
    <w:rsid w:val="00463949"/>
    <w:rsid w:val="004655A6"/>
    <w:rsid w:val="00470701"/>
    <w:rsid w:val="00470C40"/>
    <w:rsid w:val="004712D0"/>
    <w:rsid w:val="0047344C"/>
    <w:rsid w:val="00475DEB"/>
    <w:rsid w:val="004777A5"/>
    <w:rsid w:val="00483444"/>
    <w:rsid w:val="004924CE"/>
    <w:rsid w:val="0049494E"/>
    <w:rsid w:val="00496259"/>
    <w:rsid w:val="00496F23"/>
    <w:rsid w:val="004B4317"/>
    <w:rsid w:val="004B77FC"/>
    <w:rsid w:val="004C1401"/>
    <w:rsid w:val="004C48D6"/>
    <w:rsid w:val="004C59BA"/>
    <w:rsid w:val="004C6EC2"/>
    <w:rsid w:val="004D1273"/>
    <w:rsid w:val="004D4ED5"/>
    <w:rsid w:val="004D541C"/>
    <w:rsid w:val="004E07E2"/>
    <w:rsid w:val="004E3E99"/>
    <w:rsid w:val="004F346B"/>
    <w:rsid w:val="00501FDE"/>
    <w:rsid w:val="00502D75"/>
    <w:rsid w:val="00512255"/>
    <w:rsid w:val="00524BBE"/>
    <w:rsid w:val="00525819"/>
    <w:rsid w:val="0053104B"/>
    <w:rsid w:val="0053561F"/>
    <w:rsid w:val="0053651E"/>
    <w:rsid w:val="0053772B"/>
    <w:rsid w:val="00540273"/>
    <w:rsid w:val="00541532"/>
    <w:rsid w:val="00541811"/>
    <w:rsid w:val="00546319"/>
    <w:rsid w:val="00547D47"/>
    <w:rsid w:val="005515E5"/>
    <w:rsid w:val="00551FD6"/>
    <w:rsid w:val="0055281A"/>
    <w:rsid w:val="0055377A"/>
    <w:rsid w:val="005609F4"/>
    <w:rsid w:val="0056382C"/>
    <w:rsid w:val="00571981"/>
    <w:rsid w:val="00576A3B"/>
    <w:rsid w:val="005959A0"/>
    <w:rsid w:val="00595EAA"/>
    <w:rsid w:val="00596136"/>
    <w:rsid w:val="005973B7"/>
    <w:rsid w:val="00597700"/>
    <w:rsid w:val="00597F94"/>
    <w:rsid w:val="005B0346"/>
    <w:rsid w:val="005B5D94"/>
    <w:rsid w:val="005C005B"/>
    <w:rsid w:val="005C0C96"/>
    <w:rsid w:val="005C3DF1"/>
    <w:rsid w:val="005D3170"/>
    <w:rsid w:val="005D7110"/>
    <w:rsid w:val="005E6BF4"/>
    <w:rsid w:val="005E6CCA"/>
    <w:rsid w:val="005E7841"/>
    <w:rsid w:val="005F16ED"/>
    <w:rsid w:val="005F2845"/>
    <w:rsid w:val="0060120E"/>
    <w:rsid w:val="00601531"/>
    <w:rsid w:val="00603962"/>
    <w:rsid w:val="00606666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B485A"/>
    <w:rsid w:val="006C400A"/>
    <w:rsid w:val="006D1330"/>
    <w:rsid w:val="006D37D5"/>
    <w:rsid w:val="006E1AC1"/>
    <w:rsid w:val="006F579E"/>
    <w:rsid w:val="007032C9"/>
    <w:rsid w:val="00714D40"/>
    <w:rsid w:val="00723B6F"/>
    <w:rsid w:val="00724750"/>
    <w:rsid w:val="00732D97"/>
    <w:rsid w:val="007420C1"/>
    <w:rsid w:val="007438BE"/>
    <w:rsid w:val="007465C1"/>
    <w:rsid w:val="007503B7"/>
    <w:rsid w:val="00756044"/>
    <w:rsid w:val="00757BD1"/>
    <w:rsid w:val="00766EAF"/>
    <w:rsid w:val="0076703B"/>
    <w:rsid w:val="00783EC0"/>
    <w:rsid w:val="00796B9C"/>
    <w:rsid w:val="007A01A2"/>
    <w:rsid w:val="007A282A"/>
    <w:rsid w:val="007A4519"/>
    <w:rsid w:val="007A51B8"/>
    <w:rsid w:val="007A565A"/>
    <w:rsid w:val="007A5AA6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D65B6"/>
    <w:rsid w:val="007E4B3F"/>
    <w:rsid w:val="007E5049"/>
    <w:rsid w:val="007E691A"/>
    <w:rsid w:val="007F2714"/>
    <w:rsid w:val="007F4138"/>
    <w:rsid w:val="00820C04"/>
    <w:rsid w:val="00823653"/>
    <w:rsid w:val="00825BFA"/>
    <w:rsid w:val="0082607F"/>
    <w:rsid w:val="00827CED"/>
    <w:rsid w:val="00834319"/>
    <w:rsid w:val="008353F2"/>
    <w:rsid w:val="00837058"/>
    <w:rsid w:val="00853CA9"/>
    <w:rsid w:val="008545B6"/>
    <w:rsid w:val="008560FF"/>
    <w:rsid w:val="00866240"/>
    <w:rsid w:val="00871AA7"/>
    <w:rsid w:val="00871E0A"/>
    <w:rsid w:val="00886EAB"/>
    <w:rsid w:val="00887D27"/>
    <w:rsid w:val="008971BD"/>
    <w:rsid w:val="0089720D"/>
    <w:rsid w:val="008A2779"/>
    <w:rsid w:val="008B5343"/>
    <w:rsid w:val="008C2DFA"/>
    <w:rsid w:val="008C30AC"/>
    <w:rsid w:val="008C3A72"/>
    <w:rsid w:val="008D015A"/>
    <w:rsid w:val="008D0D2E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27BDA"/>
    <w:rsid w:val="00931F61"/>
    <w:rsid w:val="00933438"/>
    <w:rsid w:val="00940BDC"/>
    <w:rsid w:val="0094275C"/>
    <w:rsid w:val="009437E8"/>
    <w:rsid w:val="0094637B"/>
    <w:rsid w:val="00956295"/>
    <w:rsid w:val="00960BEE"/>
    <w:rsid w:val="00960E79"/>
    <w:rsid w:val="00967ED8"/>
    <w:rsid w:val="00971466"/>
    <w:rsid w:val="009764D4"/>
    <w:rsid w:val="009801A0"/>
    <w:rsid w:val="009809D4"/>
    <w:rsid w:val="00987EC0"/>
    <w:rsid w:val="00994EBF"/>
    <w:rsid w:val="00994FAE"/>
    <w:rsid w:val="0099708D"/>
    <w:rsid w:val="009A115D"/>
    <w:rsid w:val="009A24A4"/>
    <w:rsid w:val="009A2665"/>
    <w:rsid w:val="009A7731"/>
    <w:rsid w:val="009B2893"/>
    <w:rsid w:val="009B2CB7"/>
    <w:rsid w:val="009C11D2"/>
    <w:rsid w:val="009C44AB"/>
    <w:rsid w:val="009C7C05"/>
    <w:rsid w:val="009D0A43"/>
    <w:rsid w:val="009D2D18"/>
    <w:rsid w:val="009E3B13"/>
    <w:rsid w:val="009E5779"/>
    <w:rsid w:val="00A02FA0"/>
    <w:rsid w:val="00A0546A"/>
    <w:rsid w:val="00A06521"/>
    <w:rsid w:val="00A071AE"/>
    <w:rsid w:val="00A07A3C"/>
    <w:rsid w:val="00A24A07"/>
    <w:rsid w:val="00A265CB"/>
    <w:rsid w:val="00A34E27"/>
    <w:rsid w:val="00A43674"/>
    <w:rsid w:val="00A46741"/>
    <w:rsid w:val="00A53FF5"/>
    <w:rsid w:val="00A55A0F"/>
    <w:rsid w:val="00A60C6C"/>
    <w:rsid w:val="00A61539"/>
    <w:rsid w:val="00A722D2"/>
    <w:rsid w:val="00AA025A"/>
    <w:rsid w:val="00AA3466"/>
    <w:rsid w:val="00AA3E26"/>
    <w:rsid w:val="00AA65EE"/>
    <w:rsid w:val="00AA77AB"/>
    <w:rsid w:val="00AB21F5"/>
    <w:rsid w:val="00AC6E5A"/>
    <w:rsid w:val="00AD4120"/>
    <w:rsid w:val="00AD66E8"/>
    <w:rsid w:val="00AE2C71"/>
    <w:rsid w:val="00AF1137"/>
    <w:rsid w:val="00AF1E69"/>
    <w:rsid w:val="00AF40AE"/>
    <w:rsid w:val="00B00D34"/>
    <w:rsid w:val="00B0325C"/>
    <w:rsid w:val="00B05855"/>
    <w:rsid w:val="00B128E6"/>
    <w:rsid w:val="00B148E3"/>
    <w:rsid w:val="00B15AAB"/>
    <w:rsid w:val="00B16FAD"/>
    <w:rsid w:val="00B23834"/>
    <w:rsid w:val="00B31459"/>
    <w:rsid w:val="00B3214F"/>
    <w:rsid w:val="00B41088"/>
    <w:rsid w:val="00B51A26"/>
    <w:rsid w:val="00B522C1"/>
    <w:rsid w:val="00B714D1"/>
    <w:rsid w:val="00B74198"/>
    <w:rsid w:val="00B833ED"/>
    <w:rsid w:val="00B862C7"/>
    <w:rsid w:val="00B959D9"/>
    <w:rsid w:val="00B96EA6"/>
    <w:rsid w:val="00BA79A1"/>
    <w:rsid w:val="00BA7EAC"/>
    <w:rsid w:val="00BB4F86"/>
    <w:rsid w:val="00BB632B"/>
    <w:rsid w:val="00BC3327"/>
    <w:rsid w:val="00BC36FF"/>
    <w:rsid w:val="00BC3F9A"/>
    <w:rsid w:val="00BD256E"/>
    <w:rsid w:val="00BD416C"/>
    <w:rsid w:val="00BE3CD9"/>
    <w:rsid w:val="00BE48D9"/>
    <w:rsid w:val="00BE58E7"/>
    <w:rsid w:val="00BE6963"/>
    <w:rsid w:val="00BF5DD9"/>
    <w:rsid w:val="00C06444"/>
    <w:rsid w:val="00C11D41"/>
    <w:rsid w:val="00C150EE"/>
    <w:rsid w:val="00C15DEA"/>
    <w:rsid w:val="00C2425B"/>
    <w:rsid w:val="00C2546D"/>
    <w:rsid w:val="00C26A6D"/>
    <w:rsid w:val="00C3670C"/>
    <w:rsid w:val="00C37C3D"/>
    <w:rsid w:val="00C42007"/>
    <w:rsid w:val="00C4321B"/>
    <w:rsid w:val="00C53B39"/>
    <w:rsid w:val="00C55108"/>
    <w:rsid w:val="00C56513"/>
    <w:rsid w:val="00C652E6"/>
    <w:rsid w:val="00C6671A"/>
    <w:rsid w:val="00C7002F"/>
    <w:rsid w:val="00C7387F"/>
    <w:rsid w:val="00C77D74"/>
    <w:rsid w:val="00C817E4"/>
    <w:rsid w:val="00C87B01"/>
    <w:rsid w:val="00C95A94"/>
    <w:rsid w:val="00C97E0C"/>
    <w:rsid w:val="00CA0C37"/>
    <w:rsid w:val="00CA41B5"/>
    <w:rsid w:val="00CA6110"/>
    <w:rsid w:val="00CA6D7A"/>
    <w:rsid w:val="00CB30DC"/>
    <w:rsid w:val="00CB6638"/>
    <w:rsid w:val="00CC298B"/>
    <w:rsid w:val="00CC6756"/>
    <w:rsid w:val="00CD2468"/>
    <w:rsid w:val="00CD2E6E"/>
    <w:rsid w:val="00CE2AA3"/>
    <w:rsid w:val="00CE2CD0"/>
    <w:rsid w:val="00CE449E"/>
    <w:rsid w:val="00CF0EA7"/>
    <w:rsid w:val="00CF1926"/>
    <w:rsid w:val="00D00515"/>
    <w:rsid w:val="00D1408F"/>
    <w:rsid w:val="00D236AA"/>
    <w:rsid w:val="00D27338"/>
    <w:rsid w:val="00D30850"/>
    <w:rsid w:val="00D326E8"/>
    <w:rsid w:val="00D37588"/>
    <w:rsid w:val="00D50213"/>
    <w:rsid w:val="00D5167F"/>
    <w:rsid w:val="00D55FEA"/>
    <w:rsid w:val="00D60288"/>
    <w:rsid w:val="00D6213F"/>
    <w:rsid w:val="00D62DAF"/>
    <w:rsid w:val="00D650B7"/>
    <w:rsid w:val="00D67374"/>
    <w:rsid w:val="00D762EE"/>
    <w:rsid w:val="00D77757"/>
    <w:rsid w:val="00D91CDC"/>
    <w:rsid w:val="00D92AD3"/>
    <w:rsid w:val="00DA2C1E"/>
    <w:rsid w:val="00DA3F54"/>
    <w:rsid w:val="00DA3F78"/>
    <w:rsid w:val="00DA6640"/>
    <w:rsid w:val="00DC2844"/>
    <w:rsid w:val="00DC4025"/>
    <w:rsid w:val="00DC5008"/>
    <w:rsid w:val="00DC6A1E"/>
    <w:rsid w:val="00DD04DC"/>
    <w:rsid w:val="00DD61B7"/>
    <w:rsid w:val="00DD72F5"/>
    <w:rsid w:val="00DE4381"/>
    <w:rsid w:val="00DE4F7A"/>
    <w:rsid w:val="00DE74A8"/>
    <w:rsid w:val="00DE75A6"/>
    <w:rsid w:val="00DF0A5D"/>
    <w:rsid w:val="00E01C18"/>
    <w:rsid w:val="00E0200B"/>
    <w:rsid w:val="00E031DE"/>
    <w:rsid w:val="00E057D6"/>
    <w:rsid w:val="00E07265"/>
    <w:rsid w:val="00E10827"/>
    <w:rsid w:val="00E127EA"/>
    <w:rsid w:val="00E22F0C"/>
    <w:rsid w:val="00E23B6B"/>
    <w:rsid w:val="00E24454"/>
    <w:rsid w:val="00E33E3E"/>
    <w:rsid w:val="00E44E85"/>
    <w:rsid w:val="00E45CD8"/>
    <w:rsid w:val="00E51EF1"/>
    <w:rsid w:val="00E54E94"/>
    <w:rsid w:val="00E627DE"/>
    <w:rsid w:val="00E66463"/>
    <w:rsid w:val="00E71A3D"/>
    <w:rsid w:val="00E80334"/>
    <w:rsid w:val="00E809E6"/>
    <w:rsid w:val="00E80A68"/>
    <w:rsid w:val="00E8795E"/>
    <w:rsid w:val="00E91B00"/>
    <w:rsid w:val="00E92A02"/>
    <w:rsid w:val="00E94507"/>
    <w:rsid w:val="00EA54BF"/>
    <w:rsid w:val="00EB1A83"/>
    <w:rsid w:val="00EB2020"/>
    <w:rsid w:val="00EB55E8"/>
    <w:rsid w:val="00EC0E3E"/>
    <w:rsid w:val="00EC1C3C"/>
    <w:rsid w:val="00EC73A2"/>
    <w:rsid w:val="00ED1B9A"/>
    <w:rsid w:val="00ED6424"/>
    <w:rsid w:val="00EE365F"/>
    <w:rsid w:val="00EF5690"/>
    <w:rsid w:val="00F02B9C"/>
    <w:rsid w:val="00F06306"/>
    <w:rsid w:val="00F07DF1"/>
    <w:rsid w:val="00F12764"/>
    <w:rsid w:val="00F15157"/>
    <w:rsid w:val="00F16A52"/>
    <w:rsid w:val="00F20086"/>
    <w:rsid w:val="00F26D8D"/>
    <w:rsid w:val="00F31853"/>
    <w:rsid w:val="00F32B40"/>
    <w:rsid w:val="00F35009"/>
    <w:rsid w:val="00F417AA"/>
    <w:rsid w:val="00F50451"/>
    <w:rsid w:val="00F522AC"/>
    <w:rsid w:val="00F724AA"/>
    <w:rsid w:val="00F77D90"/>
    <w:rsid w:val="00F806ED"/>
    <w:rsid w:val="00F81551"/>
    <w:rsid w:val="00F820ED"/>
    <w:rsid w:val="00F906B0"/>
    <w:rsid w:val="00FB086D"/>
    <w:rsid w:val="00FB0DCF"/>
    <w:rsid w:val="00FB1EFB"/>
    <w:rsid w:val="00FB3C7D"/>
    <w:rsid w:val="00FD6086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B4317"/>
    <w:rPr>
      <w:rFonts w:ascii="Calibri" w:hAnsi="Calibri"/>
      <w:color w:val="333E48"/>
    </w:rPr>
  </w:style>
  <w:style w:type="paragraph" w:customStyle="1" w:styleId="CODE">
    <w:name w:val="CODE"/>
    <w:basedOn w:val="Normal"/>
    <w:link w:val="CODEChar"/>
    <w:qFormat/>
    <w:rsid w:val="00512255"/>
    <w:pPr>
      <w:spacing w:after="0" w:line="240" w:lineRule="auto"/>
    </w:pPr>
    <w:rPr>
      <w:rFonts w:asciiTheme="minorHAnsi" w:hAnsiTheme="minorHAnsi"/>
      <w:color w:val="auto"/>
      <w:sz w:val="18"/>
      <w:lang w:val="en-US" w:bidi="he-IL"/>
    </w:rPr>
  </w:style>
  <w:style w:type="character" w:customStyle="1" w:styleId="CODEChar">
    <w:name w:val="CODE Char"/>
    <w:basedOn w:val="DefaultParagraphFont"/>
    <w:link w:val="CODE"/>
    <w:rsid w:val="00512255"/>
    <w:rPr>
      <w:sz w:val="18"/>
      <w:lang w:val="en-US" w:bidi="he-IL"/>
    </w:rPr>
  </w:style>
  <w:style w:type="character" w:customStyle="1" w:styleId="nb">
    <w:name w:val="nb"/>
    <w:basedOn w:val="DefaultParagraphFont"/>
    <w:rsid w:val="005122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xilinx.com/support/download.html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keil.com/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2.PNG"/><Relationship Id="rId32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hyperlink" Target="https://www.xilinx.com/developer/products/vivado.html" TargetMode="External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keil.com/download/product/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BF0DBA-58A9-4EA9-9C5F-6073A7C7F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5</TotalTime>
  <Pages>1</Pages>
  <Words>2014</Words>
  <Characters>1148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243</cp:revision>
  <cp:lastPrinted>2019-04-05T13:21:00Z</cp:lastPrinted>
  <dcterms:created xsi:type="dcterms:W3CDTF">2019-04-08T10:40:00Z</dcterms:created>
  <dcterms:modified xsi:type="dcterms:W3CDTF">2021-09-29T13:30:00Z</dcterms:modified>
</cp:coreProperties>
</file>